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37F53" w14:textId="3BF3968F" w:rsidR="00901E74" w:rsidRDefault="00FE6C5D" w:rsidP="00213A1C">
      <w:pPr>
        <w:spacing w:after="0" w:line="480" w:lineRule="auto"/>
        <w:contextualSpacing/>
        <w:rPr>
          <w:rFonts w:cstheme="minorHAnsi"/>
          <w:b/>
          <w:sz w:val="24"/>
          <w:szCs w:val="24"/>
        </w:rPr>
      </w:pPr>
      <w:r w:rsidRPr="00FE6C5D">
        <w:rPr>
          <w:rFonts w:cstheme="minorHAnsi"/>
          <w:b/>
          <w:sz w:val="24"/>
          <w:szCs w:val="24"/>
        </w:rPr>
        <w:t>Supplemental Digital Content 1</w:t>
      </w:r>
      <w:r>
        <w:rPr>
          <w:rFonts w:cstheme="minorHAnsi"/>
          <w:b/>
          <w:sz w:val="24"/>
          <w:szCs w:val="24"/>
        </w:rPr>
        <w:t xml:space="preserve">: </w:t>
      </w:r>
      <w:r w:rsidR="007A1DC3">
        <w:rPr>
          <w:rFonts w:cstheme="minorHAnsi"/>
          <w:b/>
          <w:sz w:val="24"/>
          <w:szCs w:val="24"/>
        </w:rPr>
        <w:t xml:space="preserve">Key Informant </w:t>
      </w:r>
      <w:r w:rsidR="00901E74">
        <w:rPr>
          <w:rFonts w:cstheme="minorHAnsi"/>
          <w:b/>
          <w:sz w:val="24"/>
          <w:szCs w:val="24"/>
        </w:rPr>
        <w:t>Discussion Guide</w:t>
      </w:r>
    </w:p>
    <w:tbl>
      <w:tblPr>
        <w:tblStyle w:val="TableGrid1"/>
        <w:tblpPr w:leftFromText="180" w:rightFromText="180" w:vertAnchor="text" w:horzAnchor="margin" w:tblpY="46"/>
        <w:tblW w:w="0" w:type="auto"/>
        <w:tblLook w:val="04A0" w:firstRow="1" w:lastRow="0" w:firstColumn="1" w:lastColumn="0" w:noHBand="0" w:noVBand="1"/>
      </w:tblPr>
      <w:tblGrid>
        <w:gridCol w:w="1582"/>
        <w:gridCol w:w="7768"/>
      </w:tblGrid>
      <w:tr w:rsidR="00E47D11" w:rsidRPr="00E47D11" w14:paraId="7FB48745" w14:textId="77777777">
        <w:trPr>
          <w:trHeight w:val="432"/>
        </w:trPr>
        <w:tc>
          <w:tcPr>
            <w:tcW w:w="1615" w:type="dxa"/>
            <w:vAlign w:val="center"/>
          </w:tcPr>
          <w:p w14:paraId="4F4787AD" w14:textId="77777777" w:rsidR="00E47D11" w:rsidRPr="00E47D11" w:rsidRDefault="00E47D11" w:rsidP="00E47D11">
            <w:pPr>
              <w:keepNext/>
              <w:keepLines/>
              <w:spacing w:after="200" w:line="276" w:lineRule="auto"/>
              <w:rPr>
                <w:rFonts w:ascii="Calibri" w:eastAsia="Calibri" w:hAnsi="Calibri" w:cs="Arial"/>
                <w:b/>
                <w:bCs/>
              </w:rPr>
            </w:pPr>
            <w:r w:rsidRPr="00E47D11">
              <w:rPr>
                <w:rFonts w:ascii="Calibri" w:eastAsia="Calibri" w:hAnsi="Calibri" w:cs="Arial"/>
                <w:b/>
                <w:bCs/>
              </w:rPr>
              <w:t>Date &amp; Time:</w:t>
            </w:r>
          </w:p>
        </w:tc>
        <w:tc>
          <w:tcPr>
            <w:tcW w:w="8455" w:type="dxa"/>
            <w:vAlign w:val="center"/>
          </w:tcPr>
          <w:p w14:paraId="062CCCAC" w14:textId="77777777" w:rsidR="00E47D11" w:rsidRPr="00E47D11" w:rsidRDefault="00E47D11" w:rsidP="00E47D11">
            <w:pPr>
              <w:keepNext/>
              <w:keepLines/>
              <w:spacing w:after="200" w:line="276" w:lineRule="auto"/>
              <w:rPr>
                <w:rFonts w:ascii="Calibri" w:eastAsia="Calibri" w:hAnsi="Calibri" w:cs="Arial"/>
              </w:rPr>
            </w:pPr>
          </w:p>
        </w:tc>
      </w:tr>
      <w:tr w:rsidR="00E47D11" w:rsidRPr="00E47D11" w14:paraId="0536B168" w14:textId="77777777">
        <w:trPr>
          <w:trHeight w:val="432"/>
        </w:trPr>
        <w:tc>
          <w:tcPr>
            <w:tcW w:w="1615" w:type="dxa"/>
            <w:vAlign w:val="center"/>
          </w:tcPr>
          <w:p w14:paraId="4BB66963" w14:textId="77777777" w:rsidR="00E47D11" w:rsidRPr="00E47D11" w:rsidRDefault="00E47D11" w:rsidP="00E47D11">
            <w:pPr>
              <w:keepNext/>
              <w:keepLines/>
              <w:spacing w:after="200" w:line="276" w:lineRule="auto"/>
              <w:rPr>
                <w:rFonts w:ascii="Calibri" w:eastAsia="Calibri" w:hAnsi="Calibri" w:cs="Arial"/>
                <w:b/>
                <w:bCs/>
              </w:rPr>
            </w:pPr>
            <w:r w:rsidRPr="00E47D11">
              <w:rPr>
                <w:rFonts w:ascii="Calibri" w:eastAsia="Calibri" w:hAnsi="Calibri" w:cs="Arial"/>
                <w:b/>
                <w:bCs/>
              </w:rPr>
              <w:t>Participant ID</w:t>
            </w:r>
          </w:p>
        </w:tc>
        <w:tc>
          <w:tcPr>
            <w:tcW w:w="8455" w:type="dxa"/>
            <w:vAlign w:val="center"/>
          </w:tcPr>
          <w:p w14:paraId="2FF5D69A" w14:textId="77777777" w:rsidR="00E47D11" w:rsidRPr="00E47D11" w:rsidRDefault="00E47D11" w:rsidP="00E47D11">
            <w:pPr>
              <w:keepNext/>
              <w:keepLines/>
              <w:spacing w:after="200" w:line="276" w:lineRule="auto"/>
              <w:rPr>
                <w:rFonts w:ascii="Calibri" w:eastAsia="Calibri" w:hAnsi="Calibri" w:cs="Arial"/>
                <w:b/>
                <w:bCs/>
              </w:rPr>
            </w:pPr>
          </w:p>
        </w:tc>
      </w:tr>
    </w:tbl>
    <w:p w14:paraId="1E40A5FF" w14:textId="77777777" w:rsidR="00E47D11" w:rsidRPr="00E47D11" w:rsidRDefault="00E47D11" w:rsidP="00E47D11">
      <w:pPr>
        <w:tabs>
          <w:tab w:val="left" w:pos="2349"/>
        </w:tabs>
        <w:spacing w:after="200" w:line="276" w:lineRule="auto"/>
        <w:rPr>
          <w:rFonts w:ascii="Calibri" w:eastAsia="Calibri" w:hAnsi="Calibri" w:cs="Arial"/>
          <w:b/>
          <w:bCs/>
        </w:rPr>
      </w:pPr>
      <w:r w:rsidRPr="00E47D11">
        <w:rPr>
          <w:rFonts w:ascii="Calibri" w:eastAsia="Calibri" w:hAnsi="Calibri" w:cs="Arial"/>
          <w:b/>
          <w:bCs/>
        </w:rPr>
        <w:t>Introduction</w:t>
      </w:r>
      <w:r w:rsidRPr="00E47D11">
        <w:rPr>
          <w:rFonts w:ascii="Calibri" w:eastAsia="Calibri" w:hAnsi="Calibri" w:cs="Arial"/>
        </w:rPr>
        <w:tab/>
      </w:r>
    </w:p>
    <w:p w14:paraId="312CD87E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b/>
          <w:bCs/>
          <w:color w:val="000000"/>
        </w:rPr>
      </w:pPr>
      <w:r w:rsidRPr="00E47D11">
        <w:rPr>
          <w:rFonts w:ascii="Calibri" w:eastAsia="Calibri" w:hAnsi="Calibri" w:cs="Verdana"/>
          <w:b/>
          <w:bCs/>
          <w:color w:val="000000"/>
        </w:rPr>
        <w:t xml:space="preserve">Discussion Script: </w:t>
      </w:r>
    </w:p>
    <w:p w14:paraId="207A1DBC" w14:textId="55E99B85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>Hi [</w:t>
      </w:r>
      <w:r w:rsidRPr="00E47D11">
        <w:rPr>
          <w:rFonts w:ascii="Calibri" w:eastAsia="Calibri" w:hAnsi="Calibri" w:cs="Verdana"/>
          <w:color w:val="002060"/>
        </w:rPr>
        <w:t>name of participant</w:t>
      </w:r>
      <w:r w:rsidRPr="00E47D11">
        <w:rPr>
          <w:rFonts w:ascii="Calibri" w:eastAsia="Calibri" w:hAnsi="Calibri" w:cs="Verdana"/>
          <w:color w:val="000000"/>
        </w:rPr>
        <w:t xml:space="preserve">], thank you for taking the time to talk with me today. As I mentioned during my email, a few of my CDC colleagues and I are working on a capstone project as part of our </w:t>
      </w:r>
      <w:r w:rsidR="00735B1A" w:rsidRPr="00E47D11">
        <w:rPr>
          <w:rFonts w:ascii="Calibri" w:eastAsia="Calibri" w:hAnsi="Calibri" w:cs="Verdana"/>
          <w:color w:val="000000"/>
        </w:rPr>
        <w:t>Center</w:t>
      </w:r>
      <w:r w:rsidR="00735B1A">
        <w:rPr>
          <w:rFonts w:ascii="Calibri" w:eastAsia="Calibri" w:hAnsi="Calibri" w:cs="Verdana"/>
          <w:color w:val="000000"/>
        </w:rPr>
        <w:t>'</w:t>
      </w:r>
      <w:r w:rsidR="00735B1A" w:rsidRPr="00E47D11">
        <w:rPr>
          <w:rFonts w:ascii="Calibri" w:eastAsia="Calibri" w:hAnsi="Calibri" w:cs="Verdana"/>
          <w:color w:val="000000"/>
        </w:rPr>
        <w:t xml:space="preserve">s </w:t>
      </w:r>
      <w:r w:rsidRPr="00E47D11">
        <w:rPr>
          <w:rFonts w:ascii="Calibri" w:eastAsia="Calibri" w:hAnsi="Calibri" w:cs="Verdana"/>
          <w:color w:val="000000"/>
        </w:rPr>
        <w:t>Emerging Leaders Program. The purpose of this discussion is to gather your feedback</w:t>
      </w:r>
      <w:r w:rsidRPr="00E47D11">
        <w:rPr>
          <w:rFonts w:ascii="Verdana" w:eastAsia="Calibri" w:hAnsi="Verdana" w:cs="Verdana"/>
          <w:color w:val="000000"/>
          <w:sz w:val="24"/>
          <w:szCs w:val="24"/>
        </w:rPr>
        <w:t xml:space="preserve"> </w:t>
      </w:r>
      <w:r w:rsidRPr="00E47D11">
        <w:rPr>
          <w:rFonts w:ascii="Calibri" w:eastAsia="Calibri" w:hAnsi="Calibri" w:cs="Verdana"/>
          <w:color w:val="000000"/>
        </w:rPr>
        <w:t>on understanding silos in the workplace. I will provide a definition of silos before we get started with our main discussion questions. Your input will help inform development of a framework for fostering collaboration.</w:t>
      </w:r>
      <w:r w:rsidRPr="00E47D11">
        <w:rPr>
          <w:rFonts w:ascii="Verdana" w:eastAsia="Calibri" w:hAnsi="Verdana" w:cs="Verdana"/>
          <w:color w:val="000000"/>
          <w:sz w:val="24"/>
          <w:szCs w:val="24"/>
        </w:rPr>
        <w:t xml:space="preserve"> </w:t>
      </w:r>
      <w:r w:rsidRPr="00E47D11">
        <w:rPr>
          <w:rFonts w:ascii="Calibri" w:eastAsia="Calibri" w:hAnsi="Calibri" w:cs="Verdana"/>
          <w:color w:val="000000"/>
        </w:rPr>
        <w:t xml:space="preserve">Your participation in this discussion is completely voluntary and confidential – neither your name nor your specific answers will be shared.  There are no right or wrong answers – it is very important to say what you are actually thinking and feeling.  This discussion will take about 20-25 minutes to complete. You are free to stop your participation at any point. Again, no personal identifying information will be collected or shared.  </w:t>
      </w:r>
    </w:p>
    <w:p w14:paraId="07D38579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58B43412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>Do you agree to participate? [</w:t>
      </w:r>
      <w:r w:rsidRPr="00E47D11">
        <w:rPr>
          <w:rFonts w:ascii="Calibri" w:eastAsia="Calibri" w:hAnsi="Calibri" w:cs="Verdana"/>
          <w:color w:val="FF0000"/>
        </w:rPr>
        <w:t>if yes, continue. If no, thank the participant and end the session</w:t>
      </w:r>
      <w:r w:rsidRPr="00E47D11">
        <w:rPr>
          <w:rFonts w:ascii="Calibri" w:eastAsia="Calibri" w:hAnsi="Calibri" w:cs="Verdana"/>
          <w:color w:val="000000"/>
        </w:rPr>
        <w:t xml:space="preserve">]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3986F521" w14:textId="77777777">
        <w:trPr>
          <w:trHeight w:val="1440"/>
        </w:trPr>
        <w:tc>
          <w:tcPr>
            <w:tcW w:w="9900" w:type="dxa"/>
          </w:tcPr>
          <w:p w14:paraId="143E6A76" w14:textId="77777777" w:rsidR="00E47D11" w:rsidRPr="00E47D11" w:rsidRDefault="00E47D11" w:rsidP="00E47D11">
            <w:pPr>
              <w:shd w:val="clear" w:color="auto" w:fill="FFFFFF"/>
              <w:spacing w:after="200" w:line="276" w:lineRule="auto"/>
              <w:rPr>
                <w:rFonts w:ascii="Calibri" w:eastAsia="Times New Roman" w:hAnsi="Calibri" w:cs="Arial"/>
                <w:color w:val="000000"/>
              </w:rPr>
            </w:pPr>
            <w:bookmarkStart w:id="0" w:name="_Hlk64632204"/>
            <w:r w:rsidRPr="00E47D11">
              <w:rPr>
                <w:rFonts w:ascii="Calibri" w:eastAsia="Times New Roman" w:hAnsi="Calibri" w:cs="Arial"/>
                <w:color w:val="000000"/>
              </w:rPr>
              <w:t xml:space="preserve">Notes: </w:t>
            </w:r>
          </w:p>
        </w:tc>
      </w:tr>
      <w:bookmarkEnd w:id="0"/>
    </w:tbl>
    <w:p w14:paraId="0976B8AD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2A97757A" w14:textId="7E001E58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 xml:space="preserve">With your permission, </w:t>
      </w:r>
      <w:r w:rsidR="00735B1A" w:rsidRPr="00E47D11">
        <w:rPr>
          <w:rFonts w:ascii="Calibri" w:eastAsia="Calibri" w:hAnsi="Calibri" w:cs="Verdana"/>
          <w:color w:val="000000"/>
        </w:rPr>
        <w:t>I</w:t>
      </w:r>
      <w:r w:rsidR="00735B1A">
        <w:rPr>
          <w:rFonts w:ascii="Calibri" w:eastAsia="Calibri" w:hAnsi="Calibri" w:cs="Verdana"/>
          <w:color w:val="000000"/>
        </w:rPr>
        <w:t>'</w:t>
      </w:r>
      <w:r w:rsidR="00735B1A" w:rsidRPr="00E47D11">
        <w:rPr>
          <w:rFonts w:ascii="Calibri" w:eastAsia="Calibri" w:hAnsi="Calibri" w:cs="Verdana"/>
          <w:color w:val="000000"/>
        </w:rPr>
        <w:t xml:space="preserve">d </w:t>
      </w:r>
      <w:r w:rsidRPr="00E47D11">
        <w:rPr>
          <w:rFonts w:ascii="Calibri" w:eastAsia="Calibri" w:hAnsi="Calibri" w:cs="Verdana"/>
          <w:color w:val="000000"/>
        </w:rPr>
        <w:t xml:space="preserve">like to record the discussion to help with notetaking. </w:t>
      </w:r>
    </w:p>
    <w:p w14:paraId="0F829EBE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>[</w:t>
      </w:r>
      <w:r w:rsidRPr="00E47D11">
        <w:rPr>
          <w:rFonts w:ascii="Calibri" w:eastAsia="Calibri" w:hAnsi="Calibri" w:cs="Verdana"/>
          <w:color w:val="FF0000"/>
        </w:rPr>
        <w:t xml:space="preserve">If needed, Say - </w:t>
      </w:r>
      <w:r w:rsidRPr="00E47D11">
        <w:rPr>
          <w:rFonts w:ascii="Calibri" w:eastAsia="Calibri" w:hAnsi="Calibri" w:cs="Verdana"/>
          <w:color w:val="000000"/>
        </w:rPr>
        <w:t xml:space="preserve">After each discussion, I will save the recording on my personal OneDrive in a restricted-access folder that is only accessible to my team members. No personal identifiable information will be included and will not be linked to discussion notes or the final presentation. </w:t>
      </w:r>
    </w:p>
    <w:p w14:paraId="21109533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Calibri" w:hAnsi="Calibri" w:cs="Verdana"/>
          <w:color w:val="000000"/>
        </w:rPr>
      </w:pPr>
    </w:p>
    <w:p w14:paraId="14388585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 xml:space="preserve">Are you ok with me recording the session?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242F5F67" w14:textId="77777777">
        <w:trPr>
          <w:trHeight w:val="1440"/>
        </w:trPr>
        <w:tc>
          <w:tcPr>
            <w:tcW w:w="9900" w:type="dxa"/>
          </w:tcPr>
          <w:p w14:paraId="5766F770" w14:textId="77777777" w:rsidR="00E47D11" w:rsidRPr="00E47D11" w:rsidRDefault="00E47D11" w:rsidP="00E47D11">
            <w:pPr>
              <w:shd w:val="clear" w:color="auto" w:fill="FFFFFF"/>
              <w:spacing w:after="200" w:line="276" w:lineRule="auto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 xml:space="preserve">Notes: </w:t>
            </w:r>
          </w:p>
        </w:tc>
      </w:tr>
    </w:tbl>
    <w:p w14:paraId="486BB27B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66AAFE22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 xml:space="preserve">Thank you. Do you have any questions or comments before we begin?  </w:t>
      </w:r>
      <w:r w:rsidRPr="00E47D11">
        <w:rPr>
          <w:rFonts w:ascii="Calibri" w:eastAsia="Calibri" w:hAnsi="Calibri" w:cs="Verdana"/>
          <w:color w:val="FF0000"/>
        </w:rPr>
        <w:t>(wait for questions)</w:t>
      </w:r>
    </w:p>
    <w:p w14:paraId="48E45C4E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7BB60322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FF0000"/>
        </w:rPr>
        <w:t xml:space="preserve">If none - </w:t>
      </w:r>
      <w:r w:rsidRPr="00E47D11">
        <w:rPr>
          <w:rFonts w:ascii="Calibri" w:eastAsia="Calibri" w:hAnsi="Calibri" w:cs="Verdana"/>
          <w:color w:val="000000"/>
        </w:rPr>
        <w:t xml:space="preserve">Ok, Thank you. I'm going to start the recording now and I'll let you know when I turn it off at the end of our discussion as well.  </w:t>
      </w:r>
    </w:p>
    <w:p w14:paraId="10A337A6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609A9E5D" w14:textId="4F45205F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 xml:space="preserve">Before we get started, I’m going to share with you a definition for </w:t>
      </w:r>
      <w:r w:rsidRPr="00E47D11">
        <w:rPr>
          <w:rFonts w:ascii="Calibri" w:eastAsia="Calibri" w:hAnsi="Calibri" w:cs="Verdana"/>
          <w:b/>
          <w:bCs/>
          <w:i/>
          <w:iCs/>
          <w:color w:val="000000"/>
        </w:rPr>
        <w:t xml:space="preserve">silos </w:t>
      </w:r>
      <w:r w:rsidRPr="00E47D11">
        <w:rPr>
          <w:rFonts w:ascii="Calibri" w:eastAsia="Calibri" w:hAnsi="Calibri" w:cs="Verdana"/>
          <w:color w:val="000000"/>
        </w:rPr>
        <w:t>and what working in silos mean</w:t>
      </w:r>
      <w:r w:rsidR="003D7C7E">
        <w:rPr>
          <w:rFonts w:ascii="Calibri" w:eastAsia="Calibri" w:hAnsi="Calibri" w:cs="Verdana"/>
          <w:color w:val="000000"/>
        </w:rPr>
        <w:t>s</w:t>
      </w:r>
      <w:r w:rsidRPr="00E47D11">
        <w:rPr>
          <w:rFonts w:ascii="Calibri" w:eastAsia="Calibri" w:hAnsi="Calibri" w:cs="Verdana"/>
          <w:color w:val="000000"/>
        </w:rPr>
        <w:t xml:space="preserve">? </w:t>
      </w:r>
    </w:p>
    <w:p w14:paraId="26BA456E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5306592A" w14:textId="43DFD9BE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lastRenderedPageBreak/>
        <w:t xml:space="preserve">Silos represent divisions between people or groups within an organization. You can find several types of silos, both tangible and intangible. For example, departments represent a common example of organizational silos. Organizations split employees into groups based on their job titles, </w:t>
      </w:r>
      <w:r w:rsidR="005848A1" w:rsidRPr="00E47D11">
        <w:rPr>
          <w:rFonts w:ascii="Calibri" w:eastAsia="Calibri" w:hAnsi="Calibri" w:cs="Verdana"/>
          <w:color w:val="000000"/>
        </w:rPr>
        <w:t>responsibilities,</w:t>
      </w:r>
      <w:r w:rsidRPr="00E47D11">
        <w:rPr>
          <w:rFonts w:ascii="Calibri" w:eastAsia="Calibri" w:hAnsi="Calibri" w:cs="Verdana"/>
          <w:color w:val="000000"/>
        </w:rPr>
        <w:t xml:space="preserve"> and skills. When a silo mentality exists, these departments solely focus on their goals and tasks and members rarely interact with individuals in other departments. As a result, information, </w:t>
      </w:r>
      <w:r w:rsidR="005848A1" w:rsidRPr="00E47D11">
        <w:rPr>
          <w:rFonts w:ascii="Calibri" w:eastAsia="Calibri" w:hAnsi="Calibri" w:cs="Verdana"/>
          <w:color w:val="000000"/>
        </w:rPr>
        <w:t>resources,</w:t>
      </w:r>
      <w:r w:rsidRPr="00E47D11">
        <w:rPr>
          <w:rFonts w:ascii="Calibri" w:eastAsia="Calibri" w:hAnsi="Calibri" w:cs="Verdana"/>
          <w:color w:val="000000"/>
        </w:rPr>
        <w:t xml:space="preserve"> and skills may become restricted within individual departments because of the lack of communication between them. </w:t>
      </w:r>
    </w:p>
    <w:p w14:paraId="35976FAF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0DA454BC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  <w:r w:rsidRPr="00E47D11">
        <w:rPr>
          <w:rFonts w:ascii="Calibri" w:eastAsia="Calibri" w:hAnsi="Calibri" w:cs="Verdana"/>
          <w:color w:val="000000"/>
        </w:rPr>
        <w:t xml:space="preserve">  </w:t>
      </w:r>
    </w:p>
    <w:p w14:paraId="745360B3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/>
          <w:bCs/>
          <w:color w:val="000000"/>
          <w:u w:val="single"/>
        </w:rPr>
      </w:pPr>
      <w:r w:rsidRPr="00E47D11">
        <w:rPr>
          <w:rFonts w:ascii="Calibri" w:eastAsia="Times New Roman" w:hAnsi="Calibri" w:cs="Arial"/>
          <w:b/>
          <w:bCs/>
          <w:color w:val="000000"/>
          <w:u w:val="single"/>
        </w:rPr>
        <w:t>Understanding Silos in the Workplace</w:t>
      </w:r>
    </w:p>
    <w:p w14:paraId="3DB199E8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bookmarkStart w:id="1" w:name="_Hlk72766340"/>
      <w:r w:rsidRPr="00E47D11">
        <w:rPr>
          <w:rFonts w:ascii="Calibri" w:eastAsia="Times New Roman" w:hAnsi="Calibri" w:cs="Arial"/>
          <w:bCs/>
          <w:color w:val="000000"/>
        </w:rPr>
        <w:t>On a scale of 1 to 10, with the 10 being the highest, how siloed would you say your division/branch is? Please specify if you are speaking from a division or branch level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3EBCE606" w14:textId="77777777">
        <w:trPr>
          <w:trHeight w:val="1440"/>
        </w:trPr>
        <w:tc>
          <w:tcPr>
            <w:tcW w:w="9900" w:type="dxa"/>
          </w:tcPr>
          <w:p w14:paraId="616A1BE4" w14:textId="77777777" w:rsidR="00E47D11" w:rsidRPr="00E47D11" w:rsidRDefault="00E47D11" w:rsidP="00E47D11">
            <w:pPr>
              <w:shd w:val="clear" w:color="auto" w:fill="FFFFFF"/>
              <w:spacing w:after="200" w:line="276" w:lineRule="auto"/>
              <w:rPr>
                <w:rFonts w:ascii="Calibri" w:eastAsia="Times New Roman" w:hAnsi="Calibri" w:cs="Arial"/>
                <w:color w:val="000000"/>
              </w:rPr>
            </w:pPr>
            <w:bookmarkStart w:id="2" w:name="_Hlk61963847"/>
            <w:r w:rsidRPr="00E47D11">
              <w:rPr>
                <w:rFonts w:ascii="Calibri" w:eastAsia="Times New Roman" w:hAnsi="Calibri" w:cs="Arial"/>
                <w:color w:val="000000"/>
              </w:rPr>
              <w:t>Notes:</w:t>
            </w:r>
          </w:p>
        </w:tc>
      </w:tr>
      <w:bookmarkEnd w:id="1"/>
      <w:bookmarkEnd w:id="2"/>
    </w:tbl>
    <w:p w14:paraId="6FD1591B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4D545459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3734B7C5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7C7AC772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 xml:space="preserve"> What behaviors or actions perpetuate silos in your division or branch?</w:t>
      </w:r>
      <w:r w:rsidRPr="00E47D11">
        <w:rPr>
          <w:rFonts w:ascii="Calibri" w:eastAsia="Calibri" w:hAnsi="Calibri" w:cs="Arial"/>
        </w:rPr>
        <w:t xml:space="preserve"> </w:t>
      </w:r>
      <w:r w:rsidRPr="00E47D11">
        <w:rPr>
          <w:rFonts w:ascii="Calibri" w:eastAsia="Times New Roman" w:hAnsi="Calibri" w:cs="Arial"/>
          <w:bCs/>
          <w:color w:val="000000"/>
        </w:rPr>
        <w:t>Please specify if you are speaking from a division or branch level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50D20723" w14:textId="77777777">
        <w:trPr>
          <w:trHeight w:val="1440"/>
        </w:trPr>
        <w:tc>
          <w:tcPr>
            <w:tcW w:w="9900" w:type="dxa"/>
          </w:tcPr>
          <w:p w14:paraId="0D425A2D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 xml:space="preserve">Notes: </w:t>
            </w:r>
          </w:p>
          <w:p w14:paraId="458A2A44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</w:p>
          <w:p w14:paraId="60845C33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</w:p>
        </w:tc>
      </w:tr>
    </w:tbl>
    <w:p w14:paraId="2468B829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606DCCB1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6F528D4C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>[</w:t>
      </w:r>
      <w:r w:rsidRPr="00E47D11">
        <w:rPr>
          <w:rFonts w:ascii="Calibri" w:eastAsia="Times New Roman" w:hAnsi="Calibri" w:cs="Arial"/>
          <w:bCs/>
          <w:color w:val="FF0000"/>
        </w:rPr>
        <w:t>Ask, if needed</w:t>
      </w:r>
      <w:r w:rsidRPr="00E47D11">
        <w:rPr>
          <w:rFonts w:ascii="Calibri" w:eastAsia="Times New Roman" w:hAnsi="Calibri" w:cs="Arial"/>
          <w:bCs/>
          <w:color w:val="000000"/>
        </w:rPr>
        <w:t>] Are there specific behaviors or actions that reinforce silos in your division or branch?</w:t>
      </w:r>
      <w:r w:rsidRPr="00E47D11">
        <w:rPr>
          <w:rFonts w:ascii="Calibri" w:eastAsia="Calibri" w:hAnsi="Calibri" w:cs="Arial"/>
        </w:rPr>
        <w:t xml:space="preserve"> </w:t>
      </w:r>
      <w:r w:rsidRPr="00E47D11">
        <w:rPr>
          <w:rFonts w:ascii="Calibri" w:eastAsia="Times New Roman" w:hAnsi="Calibri" w:cs="Arial"/>
          <w:bCs/>
          <w:color w:val="000000"/>
        </w:rPr>
        <w:t>Please specify if you are speaking from a division or branch level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1B17522E" w14:textId="77777777">
        <w:trPr>
          <w:trHeight w:val="1440"/>
        </w:trPr>
        <w:tc>
          <w:tcPr>
            <w:tcW w:w="9900" w:type="dxa"/>
          </w:tcPr>
          <w:p w14:paraId="4D038522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 xml:space="preserve">Notes: </w:t>
            </w:r>
          </w:p>
        </w:tc>
      </w:tr>
    </w:tbl>
    <w:p w14:paraId="68B8669B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bookmarkStart w:id="3" w:name="_Hlk72842571"/>
    </w:p>
    <w:p w14:paraId="0545357C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4B217C1C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 xml:space="preserve">Now, I would like to switch gears and discuss best practices for breaking silos in the workplace and learn from you how collaborations are fostered within your division/branch. </w:t>
      </w:r>
    </w:p>
    <w:p w14:paraId="5EA32280" w14:textId="77777777" w:rsidR="00E47D11" w:rsidRPr="00E47D11" w:rsidRDefault="00E47D11" w:rsidP="00E47D11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Verdana"/>
          <w:color w:val="000000"/>
        </w:rPr>
      </w:pPr>
    </w:p>
    <w:p w14:paraId="336F6AA8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/>
          <w:bCs/>
          <w:color w:val="000000"/>
          <w:u w:val="single"/>
        </w:rPr>
      </w:pPr>
      <w:r w:rsidRPr="00E47D11">
        <w:rPr>
          <w:rFonts w:ascii="Calibri" w:eastAsia="Times New Roman" w:hAnsi="Calibri" w:cs="Arial"/>
          <w:b/>
          <w:bCs/>
          <w:color w:val="000000"/>
          <w:u w:val="single"/>
        </w:rPr>
        <w:t>Best Practices for Breaking Silos and Fostering Collaboration</w:t>
      </w:r>
    </w:p>
    <w:p w14:paraId="545B86EC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>How is collaboration encouraged in your division/branch? Please specify if you are speaking from a division or branch level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6CF1FAAE" w14:textId="77777777">
        <w:trPr>
          <w:trHeight w:val="1440"/>
        </w:trPr>
        <w:tc>
          <w:tcPr>
            <w:tcW w:w="9900" w:type="dxa"/>
          </w:tcPr>
          <w:p w14:paraId="5653E80C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lastRenderedPageBreak/>
              <w:t xml:space="preserve">Notes: </w:t>
            </w:r>
          </w:p>
          <w:p w14:paraId="6BF9E5CE" w14:textId="77777777" w:rsidR="00E47D11" w:rsidRPr="00E47D11" w:rsidRDefault="00E47D11" w:rsidP="00E47D11">
            <w:pPr>
              <w:numPr>
                <w:ilvl w:val="0"/>
                <w:numId w:val="13"/>
              </w:numPr>
              <w:shd w:val="clear" w:color="auto" w:fill="FFFFFF"/>
              <w:spacing w:line="276" w:lineRule="auto"/>
              <w:contextualSpacing/>
              <w:rPr>
                <w:rFonts w:ascii="Calibri" w:eastAsia="Times New Roman" w:hAnsi="Calibri" w:cs="Arial"/>
                <w:color w:val="000000"/>
              </w:rPr>
            </w:pPr>
          </w:p>
        </w:tc>
      </w:tr>
    </w:tbl>
    <w:p w14:paraId="1A2AE651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7AD263B3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7447C5A8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0076B326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64C368AF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3793DE0A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 xml:space="preserve">Please answer this question by stating Yes or No: </w:t>
      </w:r>
      <w:r w:rsidRPr="00E47D11">
        <w:rPr>
          <w:rFonts w:ascii="Calibri" w:eastAsia="Times New Roman" w:hAnsi="Calibri" w:cs="Arial"/>
          <w:b/>
          <w:color w:val="000000"/>
        </w:rPr>
        <w:t>Do you feel personally motivated to remove silos</w:t>
      </w:r>
      <w:r w:rsidRPr="00E47D11">
        <w:rPr>
          <w:rFonts w:ascii="Calibri" w:eastAsia="Times New Roman" w:hAnsi="Calibri" w:cs="Arial"/>
          <w:bCs/>
          <w:color w:val="000000"/>
        </w:rPr>
        <w:t xml:space="preserve">? </w:t>
      </w:r>
    </w:p>
    <w:p w14:paraId="3EB9EA1E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FF0000"/>
        </w:rPr>
      </w:pPr>
      <w:r w:rsidRPr="00E47D11">
        <w:rPr>
          <w:rFonts w:ascii="Calibri" w:eastAsia="Times New Roman" w:hAnsi="Calibri" w:cs="Arial"/>
          <w:bCs/>
          <w:color w:val="FF0000"/>
        </w:rPr>
        <w:t>[If Yes, say: What motivates you to collaborate with others?]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702B772C" w14:textId="77777777">
        <w:trPr>
          <w:trHeight w:val="1440"/>
        </w:trPr>
        <w:tc>
          <w:tcPr>
            <w:tcW w:w="9900" w:type="dxa"/>
          </w:tcPr>
          <w:p w14:paraId="7D575B7C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bookmarkStart w:id="4" w:name="_Hlk110589078"/>
            <w:r w:rsidRPr="00E47D11">
              <w:rPr>
                <w:rFonts w:ascii="Calibri" w:eastAsia="Times New Roman" w:hAnsi="Calibri" w:cs="Arial"/>
                <w:color w:val="000000"/>
              </w:rPr>
              <w:t xml:space="preserve">Notes: </w:t>
            </w:r>
          </w:p>
          <w:p w14:paraId="1B5D950B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</w:p>
        </w:tc>
      </w:tr>
      <w:bookmarkEnd w:id="3"/>
      <w:bookmarkEnd w:id="4"/>
    </w:tbl>
    <w:p w14:paraId="4E87CB52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4A8FD7D7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>[</w:t>
      </w:r>
      <w:r w:rsidRPr="00E47D11">
        <w:rPr>
          <w:rFonts w:ascii="Calibri" w:eastAsia="Times New Roman" w:hAnsi="Calibri" w:cs="Arial"/>
          <w:bCs/>
          <w:color w:val="FF0000"/>
        </w:rPr>
        <w:t>Ask if Yes to the above question</w:t>
      </w:r>
      <w:r w:rsidRPr="00E47D11">
        <w:rPr>
          <w:rFonts w:ascii="Calibri" w:eastAsia="Times New Roman" w:hAnsi="Calibri" w:cs="Arial"/>
          <w:bCs/>
          <w:color w:val="000000"/>
        </w:rPr>
        <w:t>] What efforts are you taking / how are you working to reduce silo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2FD0538C" w14:textId="77777777">
        <w:trPr>
          <w:trHeight w:val="1440"/>
        </w:trPr>
        <w:tc>
          <w:tcPr>
            <w:tcW w:w="9900" w:type="dxa"/>
          </w:tcPr>
          <w:p w14:paraId="0B581EC9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 xml:space="preserve">Notes: </w:t>
            </w:r>
          </w:p>
          <w:p w14:paraId="4EA1CA07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 xml:space="preserve"> </w:t>
            </w:r>
          </w:p>
        </w:tc>
      </w:tr>
    </w:tbl>
    <w:p w14:paraId="6621F600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3FE75D87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>What are some best practices for fostering collaboration in the workplace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4E77E0CA" w14:textId="77777777">
        <w:trPr>
          <w:trHeight w:val="1440"/>
        </w:trPr>
        <w:tc>
          <w:tcPr>
            <w:tcW w:w="9900" w:type="dxa"/>
          </w:tcPr>
          <w:p w14:paraId="29FBE3BA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>Notes:</w:t>
            </w:r>
          </w:p>
          <w:p w14:paraId="3F5C2EB0" w14:textId="77777777" w:rsidR="00E47D11" w:rsidRPr="00E47D11" w:rsidRDefault="00E47D11" w:rsidP="00E47D11">
            <w:pPr>
              <w:numPr>
                <w:ilvl w:val="0"/>
                <w:numId w:val="14"/>
              </w:numPr>
              <w:shd w:val="clear" w:color="auto" w:fill="FFFFFF"/>
              <w:spacing w:line="276" w:lineRule="auto"/>
              <w:contextualSpacing/>
              <w:rPr>
                <w:rFonts w:ascii="Calibri" w:eastAsia="Times New Roman" w:hAnsi="Calibri" w:cs="Arial"/>
                <w:color w:val="000000"/>
              </w:rPr>
            </w:pPr>
          </w:p>
        </w:tc>
      </w:tr>
    </w:tbl>
    <w:p w14:paraId="67F790D4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1F7C00FD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  <w:r w:rsidRPr="00E47D11">
        <w:rPr>
          <w:rFonts w:ascii="Calibri" w:eastAsia="Times New Roman" w:hAnsi="Calibri" w:cs="Arial"/>
          <w:bCs/>
          <w:color w:val="000000"/>
        </w:rPr>
        <w:t xml:space="preserve">Are there specific collaboration tools, frameworks, or strategies you would recommend </w:t>
      </w:r>
      <w:proofErr w:type="gramStart"/>
      <w:r w:rsidRPr="00E47D11">
        <w:rPr>
          <w:rFonts w:ascii="Calibri" w:eastAsia="Times New Roman" w:hAnsi="Calibri" w:cs="Arial"/>
          <w:bCs/>
          <w:color w:val="000000"/>
        </w:rPr>
        <w:t>to foster</w:t>
      </w:r>
      <w:proofErr w:type="gramEnd"/>
      <w:r w:rsidRPr="00E47D11">
        <w:rPr>
          <w:rFonts w:ascii="Calibri" w:eastAsia="Times New Roman" w:hAnsi="Calibri" w:cs="Arial"/>
          <w:bCs/>
          <w:color w:val="000000"/>
        </w:rPr>
        <w:t xml:space="preserve"> collaboration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47D11" w:rsidRPr="00E47D11" w14:paraId="06D8CF07" w14:textId="77777777">
        <w:trPr>
          <w:trHeight w:val="1440"/>
        </w:trPr>
        <w:tc>
          <w:tcPr>
            <w:tcW w:w="9900" w:type="dxa"/>
          </w:tcPr>
          <w:p w14:paraId="733EB9EE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  <w:r w:rsidRPr="00E47D11">
              <w:rPr>
                <w:rFonts w:ascii="Calibri" w:eastAsia="Times New Roman" w:hAnsi="Calibri" w:cs="Arial"/>
                <w:color w:val="000000"/>
              </w:rPr>
              <w:t>Notes</w:t>
            </w:r>
            <w:r w:rsidRPr="00E47D11">
              <w:rPr>
                <w:rFonts w:ascii="Calibri" w:eastAsia="Times New Roman" w:hAnsi="Calibri" w:cs="Arial"/>
                <w:color w:val="00B0F0"/>
              </w:rPr>
              <w:t xml:space="preserve"> </w:t>
            </w:r>
          </w:p>
          <w:p w14:paraId="486FDF5D" w14:textId="77777777" w:rsidR="00E47D11" w:rsidRPr="00E47D11" w:rsidRDefault="00E47D11" w:rsidP="00E47D11">
            <w:pPr>
              <w:shd w:val="clear" w:color="auto" w:fill="FFFFFF"/>
              <w:rPr>
                <w:rFonts w:ascii="Calibri" w:eastAsia="Times New Roman" w:hAnsi="Calibri" w:cs="Arial"/>
                <w:color w:val="000000"/>
              </w:rPr>
            </w:pPr>
          </w:p>
        </w:tc>
      </w:tr>
    </w:tbl>
    <w:p w14:paraId="468AE3A9" w14:textId="77777777" w:rsidR="00E47D11" w:rsidRPr="00E47D11" w:rsidRDefault="00E47D11" w:rsidP="00E47D11">
      <w:pPr>
        <w:shd w:val="clear" w:color="auto" w:fill="FFFFFF"/>
        <w:spacing w:after="0" w:line="240" w:lineRule="auto"/>
        <w:rPr>
          <w:rFonts w:ascii="Calibri" w:eastAsia="Times New Roman" w:hAnsi="Calibri" w:cs="Arial"/>
          <w:bCs/>
          <w:color w:val="000000"/>
        </w:rPr>
      </w:pPr>
    </w:p>
    <w:p w14:paraId="594C9300" w14:textId="77777777" w:rsidR="00E47D11" w:rsidRPr="00E47D11" w:rsidRDefault="00E47D11" w:rsidP="00E47D11">
      <w:pPr>
        <w:shd w:val="clear" w:color="auto" w:fill="FFFFFF"/>
        <w:spacing w:after="0" w:line="240" w:lineRule="auto"/>
        <w:jc w:val="both"/>
        <w:rPr>
          <w:rFonts w:ascii="Calibri" w:eastAsia="Times New Roman" w:hAnsi="Calibri" w:cs="Arial"/>
          <w:bCs/>
          <w:color w:val="000000"/>
        </w:rPr>
      </w:pPr>
    </w:p>
    <w:p w14:paraId="69B04136" w14:textId="77777777" w:rsidR="00E47D11" w:rsidRPr="00E47D11" w:rsidRDefault="00E47D11" w:rsidP="00E47D11">
      <w:pPr>
        <w:shd w:val="clear" w:color="auto" w:fill="FFFFFF"/>
        <w:spacing w:after="200" w:line="240" w:lineRule="auto"/>
        <w:jc w:val="both"/>
        <w:rPr>
          <w:rFonts w:ascii="Calibri" w:eastAsia="Times New Roman" w:hAnsi="Calibri" w:cs="Times New Roman"/>
        </w:rPr>
      </w:pPr>
      <w:r w:rsidRPr="00E47D11">
        <w:rPr>
          <w:rFonts w:ascii="Calibri" w:eastAsia="Times New Roman" w:hAnsi="Calibri" w:cs="Times New Roman"/>
          <w:b/>
          <w:bCs/>
          <w:color w:val="000000"/>
        </w:rPr>
        <w:t>Exit script</w:t>
      </w:r>
      <w:r w:rsidRPr="00E47D11">
        <w:rPr>
          <w:rFonts w:ascii="Calibri" w:eastAsia="Times New Roman" w:hAnsi="Calibri" w:cs="Times New Roman"/>
        </w:rPr>
        <w:t>:</w:t>
      </w:r>
      <w:r w:rsidRPr="00E47D11">
        <w:rPr>
          <w:rFonts w:ascii="Calibri" w:eastAsia="Times New Roman" w:hAnsi="Calibri" w:cs="Times New Roman"/>
          <w:color w:val="FF0000"/>
        </w:rPr>
        <w:t xml:space="preserve"> </w:t>
      </w:r>
      <w:r w:rsidRPr="00E47D11">
        <w:rPr>
          <w:rFonts w:ascii="Calibri" w:eastAsia="Times New Roman" w:hAnsi="Calibri" w:cs="Times New Roman"/>
        </w:rPr>
        <w:t>Great, thank you so much for spending this time with me. Do you have any questions, before we end this session? [</w:t>
      </w:r>
      <w:r w:rsidRPr="00E47D11">
        <w:rPr>
          <w:rFonts w:ascii="Calibri" w:eastAsia="Times New Roman" w:hAnsi="Calibri" w:cs="Times New Roman"/>
          <w:color w:val="FF0000"/>
        </w:rPr>
        <w:t>Answer questions, if needed</w:t>
      </w:r>
      <w:r w:rsidRPr="00E47D11">
        <w:rPr>
          <w:rFonts w:ascii="Calibri" w:eastAsia="Times New Roman" w:hAnsi="Calibri" w:cs="Times New Roman"/>
        </w:rPr>
        <w:t>.] Thank you. Goodbye. [</w:t>
      </w:r>
      <w:r w:rsidRPr="00E47D11">
        <w:rPr>
          <w:rFonts w:ascii="Calibri" w:eastAsia="Times New Roman" w:hAnsi="Calibri" w:cs="Times New Roman"/>
          <w:color w:val="FF0000"/>
        </w:rPr>
        <w:t>End call</w:t>
      </w:r>
      <w:r w:rsidRPr="00E47D11">
        <w:rPr>
          <w:rFonts w:ascii="Calibri" w:eastAsia="Times New Roman" w:hAnsi="Calibri" w:cs="Times New Roman"/>
        </w:rPr>
        <w:t>]</w:t>
      </w:r>
    </w:p>
    <w:p w14:paraId="41E33462" w14:textId="4CF85C9E" w:rsidR="00355C8C" w:rsidRDefault="00E028B5" w:rsidP="00E028B5">
      <w:pPr>
        <w:rPr>
          <w:rFonts w:cstheme="minorHAnsi"/>
          <w:b/>
          <w:color w:val="000000" w:themeColor="text1"/>
          <w:sz w:val="20"/>
          <w:szCs w:val="20"/>
        </w:rPr>
      </w:pPr>
      <w:r>
        <w:rPr>
          <w:rFonts w:cstheme="minorHAnsi"/>
          <w:b/>
          <w:color w:val="000000" w:themeColor="text1"/>
          <w:sz w:val="20"/>
          <w:szCs w:val="20"/>
        </w:rPr>
        <w:t xml:space="preserve"> </w:t>
      </w:r>
    </w:p>
    <w:sectPr w:rsidR="00355C8C" w:rsidSect="004F58C8">
      <w:head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5AFD0" w14:textId="77777777" w:rsidR="0077063B" w:rsidRDefault="0077063B" w:rsidP="006E1665">
      <w:pPr>
        <w:spacing w:after="0" w:line="240" w:lineRule="auto"/>
      </w:pPr>
      <w:r>
        <w:separator/>
      </w:r>
    </w:p>
  </w:endnote>
  <w:endnote w:type="continuationSeparator" w:id="0">
    <w:p w14:paraId="6A992618" w14:textId="77777777" w:rsidR="0077063B" w:rsidRDefault="0077063B" w:rsidP="006E1665">
      <w:pPr>
        <w:spacing w:after="0" w:line="240" w:lineRule="auto"/>
      </w:pPr>
      <w:r>
        <w:continuationSeparator/>
      </w:r>
    </w:p>
  </w:endnote>
  <w:endnote w:type="continuationNotice" w:id="1">
    <w:p w14:paraId="0076A70E" w14:textId="77777777" w:rsidR="0077063B" w:rsidRDefault="007706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83C65" w14:textId="77777777" w:rsidR="0077063B" w:rsidRDefault="0077063B" w:rsidP="006E1665">
      <w:pPr>
        <w:spacing w:after="0" w:line="240" w:lineRule="auto"/>
      </w:pPr>
      <w:r>
        <w:separator/>
      </w:r>
    </w:p>
  </w:footnote>
  <w:footnote w:type="continuationSeparator" w:id="0">
    <w:p w14:paraId="5F323533" w14:textId="77777777" w:rsidR="0077063B" w:rsidRDefault="0077063B" w:rsidP="006E1665">
      <w:pPr>
        <w:spacing w:after="0" w:line="240" w:lineRule="auto"/>
      </w:pPr>
      <w:r>
        <w:continuationSeparator/>
      </w:r>
    </w:p>
  </w:footnote>
  <w:footnote w:type="continuationNotice" w:id="1">
    <w:p w14:paraId="5AC11D4C" w14:textId="77777777" w:rsidR="0077063B" w:rsidRDefault="007706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68315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9356D5" w14:textId="35A7E7DE" w:rsidR="00DC6118" w:rsidRDefault="00DC611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5F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31C456" w14:textId="77777777" w:rsidR="00DC6118" w:rsidRDefault="00DC6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E5C17"/>
    <w:multiLevelType w:val="hybridMultilevel"/>
    <w:tmpl w:val="4EE4F8EC"/>
    <w:lvl w:ilvl="0" w:tplc="FC30629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5756029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DFA852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5F686F3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451840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58508BD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E38027C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5F42C74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C9B2399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" w15:restartNumberingAfterBreak="0">
    <w:nsid w:val="0E7A140C"/>
    <w:multiLevelType w:val="hybridMultilevel"/>
    <w:tmpl w:val="4FEA45C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11E40"/>
    <w:multiLevelType w:val="hybridMultilevel"/>
    <w:tmpl w:val="4FEA45C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11750"/>
    <w:multiLevelType w:val="hybridMultilevel"/>
    <w:tmpl w:val="4FEA45C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46CC3"/>
    <w:multiLevelType w:val="hybridMultilevel"/>
    <w:tmpl w:val="7C9C1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9319DA"/>
    <w:multiLevelType w:val="hybridMultilevel"/>
    <w:tmpl w:val="2FE24A46"/>
    <w:lvl w:ilvl="0" w:tplc="CD9ECF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85419"/>
    <w:multiLevelType w:val="hybridMultilevel"/>
    <w:tmpl w:val="4FEA45C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355DC"/>
    <w:multiLevelType w:val="hybridMultilevel"/>
    <w:tmpl w:val="F43C58F0"/>
    <w:lvl w:ilvl="0" w:tplc="B3A0A78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E1BB2"/>
    <w:multiLevelType w:val="hybridMultilevel"/>
    <w:tmpl w:val="86EA274A"/>
    <w:lvl w:ilvl="0" w:tplc="CD8277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D29AE"/>
    <w:multiLevelType w:val="hybridMultilevel"/>
    <w:tmpl w:val="7096A2EE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504D539C"/>
    <w:multiLevelType w:val="hybridMultilevel"/>
    <w:tmpl w:val="80467FF2"/>
    <w:lvl w:ilvl="0" w:tplc="EB9206CA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1" w:tplc="B13A9E78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2" w:tplc="E53026A4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3" w:tplc="AC48FA88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4" w:tplc="F552E6F2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5" w:tplc="60A2921A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6" w:tplc="5B72B6E4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7" w:tplc="E034E7B2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8" w:tplc="348EA9C4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</w:abstractNum>
  <w:abstractNum w:abstractNumId="11" w15:restartNumberingAfterBreak="0">
    <w:nsid w:val="5FA469C0"/>
    <w:multiLevelType w:val="hybridMultilevel"/>
    <w:tmpl w:val="86E47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3A43F1"/>
    <w:multiLevelType w:val="hybridMultilevel"/>
    <w:tmpl w:val="485E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0560E4"/>
    <w:multiLevelType w:val="hybridMultilevel"/>
    <w:tmpl w:val="4FEA45C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EE1A32"/>
    <w:multiLevelType w:val="hybridMultilevel"/>
    <w:tmpl w:val="4FEA45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9556820">
    <w:abstractNumId w:val="4"/>
  </w:num>
  <w:num w:numId="2" w16cid:durableId="530605473">
    <w:abstractNumId w:val="14"/>
  </w:num>
  <w:num w:numId="3" w16cid:durableId="1213276068">
    <w:abstractNumId w:val="1"/>
  </w:num>
  <w:num w:numId="4" w16cid:durableId="241377388">
    <w:abstractNumId w:val="3"/>
  </w:num>
  <w:num w:numId="5" w16cid:durableId="1706253076">
    <w:abstractNumId w:val="5"/>
  </w:num>
  <w:num w:numId="6" w16cid:durableId="1116292499">
    <w:abstractNumId w:val="2"/>
  </w:num>
  <w:num w:numId="7" w16cid:durableId="1332223757">
    <w:abstractNumId w:val="13"/>
  </w:num>
  <w:num w:numId="8" w16cid:durableId="117529438">
    <w:abstractNumId w:val="6"/>
  </w:num>
  <w:num w:numId="9" w16cid:durableId="144005785">
    <w:abstractNumId w:val="7"/>
  </w:num>
  <w:num w:numId="10" w16cid:durableId="980233644">
    <w:abstractNumId w:val="8"/>
  </w:num>
  <w:num w:numId="11" w16cid:durableId="966085991">
    <w:abstractNumId w:val="0"/>
  </w:num>
  <w:num w:numId="12" w16cid:durableId="480773097">
    <w:abstractNumId w:val="10"/>
  </w:num>
  <w:num w:numId="13" w16cid:durableId="1114253705">
    <w:abstractNumId w:val="11"/>
  </w:num>
  <w:num w:numId="14" w16cid:durableId="662007154">
    <w:abstractNumId w:val="9"/>
  </w:num>
  <w:num w:numId="15" w16cid:durableId="57555195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TUxtzAwMbA0MTRV0lEKTi0uzszPAykwrAUA8h0fT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A 11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xtx9rem9r2eoed2t3vd0pp2ttwptwdesws&quot;&gt;Reducing Silos&lt;record-ids&gt;&lt;item&gt;1&lt;/item&gt;&lt;item&gt;8&lt;/item&gt;&lt;item&gt;12&lt;/item&gt;&lt;item&gt;15&lt;/item&gt;&lt;item&gt;16&lt;/item&gt;&lt;item&gt;19&lt;/item&gt;&lt;item&gt;23&lt;/item&gt;&lt;/record-ids&gt;&lt;/item&gt;&lt;/Libraries&gt;"/>
  </w:docVars>
  <w:rsids>
    <w:rsidRoot w:val="004F58C8"/>
    <w:rsid w:val="00000EFC"/>
    <w:rsid w:val="000014E3"/>
    <w:rsid w:val="0000249A"/>
    <w:rsid w:val="00004DCF"/>
    <w:rsid w:val="000053EF"/>
    <w:rsid w:val="00005920"/>
    <w:rsid w:val="00007B53"/>
    <w:rsid w:val="00010E71"/>
    <w:rsid w:val="000157BD"/>
    <w:rsid w:val="00017EA5"/>
    <w:rsid w:val="0002516F"/>
    <w:rsid w:val="00025A2A"/>
    <w:rsid w:val="00026BB4"/>
    <w:rsid w:val="00026CB0"/>
    <w:rsid w:val="00026DCE"/>
    <w:rsid w:val="00030966"/>
    <w:rsid w:val="0003184C"/>
    <w:rsid w:val="000323D1"/>
    <w:rsid w:val="00032965"/>
    <w:rsid w:val="00036C10"/>
    <w:rsid w:val="000400ED"/>
    <w:rsid w:val="0004039D"/>
    <w:rsid w:val="000412B9"/>
    <w:rsid w:val="00041574"/>
    <w:rsid w:val="0004280D"/>
    <w:rsid w:val="000436D5"/>
    <w:rsid w:val="0004378E"/>
    <w:rsid w:val="00043C52"/>
    <w:rsid w:val="0004525E"/>
    <w:rsid w:val="00046AC3"/>
    <w:rsid w:val="00046F35"/>
    <w:rsid w:val="000477E3"/>
    <w:rsid w:val="00050F3B"/>
    <w:rsid w:val="0005142B"/>
    <w:rsid w:val="000519A7"/>
    <w:rsid w:val="00052CD0"/>
    <w:rsid w:val="00052F9A"/>
    <w:rsid w:val="00054453"/>
    <w:rsid w:val="000546BE"/>
    <w:rsid w:val="000560D5"/>
    <w:rsid w:val="00056214"/>
    <w:rsid w:val="000571E3"/>
    <w:rsid w:val="00057C05"/>
    <w:rsid w:val="0006210A"/>
    <w:rsid w:val="000645D3"/>
    <w:rsid w:val="00065E84"/>
    <w:rsid w:val="000664BE"/>
    <w:rsid w:val="000668C0"/>
    <w:rsid w:val="00066CB8"/>
    <w:rsid w:val="00066CB9"/>
    <w:rsid w:val="0007049C"/>
    <w:rsid w:val="000708C2"/>
    <w:rsid w:val="00071533"/>
    <w:rsid w:val="000715BD"/>
    <w:rsid w:val="000720D6"/>
    <w:rsid w:val="000726E0"/>
    <w:rsid w:val="00073113"/>
    <w:rsid w:val="00073881"/>
    <w:rsid w:val="0007434F"/>
    <w:rsid w:val="00074A3F"/>
    <w:rsid w:val="00077252"/>
    <w:rsid w:val="00077DAB"/>
    <w:rsid w:val="000833DB"/>
    <w:rsid w:val="000838D2"/>
    <w:rsid w:val="00083901"/>
    <w:rsid w:val="000857FD"/>
    <w:rsid w:val="00085B98"/>
    <w:rsid w:val="00085D44"/>
    <w:rsid w:val="000862F5"/>
    <w:rsid w:val="0008664F"/>
    <w:rsid w:val="000907A4"/>
    <w:rsid w:val="00091D2A"/>
    <w:rsid w:val="000924F2"/>
    <w:rsid w:val="0009255B"/>
    <w:rsid w:val="000926C1"/>
    <w:rsid w:val="00094204"/>
    <w:rsid w:val="0009438D"/>
    <w:rsid w:val="00094822"/>
    <w:rsid w:val="0009555E"/>
    <w:rsid w:val="00097860"/>
    <w:rsid w:val="00097ED6"/>
    <w:rsid w:val="000A0DC5"/>
    <w:rsid w:val="000A304D"/>
    <w:rsid w:val="000A44E2"/>
    <w:rsid w:val="000A4CA0"/>
    <w:rsid w:val="000A5863"/>
    <w:rsid w:val="000A602D"/>
    <w:rsid w:val="000A6620"/>
    <w:rsid w:val="000A77D4"/>
    <w:rsid w:val="000B0D91"/>
    <w:rsid w:val="000B1272"/>
    <w:rsid w:val="000B1464"/>
    <w:rsid w:val="000B1CAB"/>
    <w:rsid w:val="000B377C"/>
    <w:rsid w:val="000B3EE5"/>
    <w:rsid w:val="000B4660"/>
    <w:rsid w:val="000B4F1A"/>
    <w:rsid w:val="000B56AA"/>
    <w:rsid w:val="000B5AF8"/>
    <w:rsid w:val="000B6A07"/>
    <w:rsid w:val="000B7645"/>
    <w:rsid w:val="000B7FD5"/>
    <w:rsid w:val="000C01C1"/>
    <w:rsid w:val="000C099C"/>
    <w:rsid w:val="000C2D13"/>
    <w:rsid w:val="000C4932"/>
    <w:rsid w:val="000C6A17"/>
    <w:rsid w:val="000C6E83"/>
    <w:rsid w:val="000C6F1F"/>
    <w:rsid w:val="000D1C64"/>
    <w:rsid w:val="000D402F"/>
    <w:rsid w:val="000D4D98"/>
    <w:rsid w:val="000E1110"/>
    <w:rsid w:val="000E1D30"/>
    <w:rsid w:val="000E4B1C"/>
    <w:rsid w:val="000E5028"/>
    <w:rsid w:val="000E5126"/>
    <w:rsid w:val="000E5C73"/>
    <w:rsid w:val="000F0EC6"/>
    <w:rsid w:val="000F1CD8"/>
    <w:rsid w:val="000F5385"/>
    <w:rsid w:val="000F56EA"/>
    <w:rsid w:val="000F7089"/>
    <w:rsid w:val="000F7223"/>
    <w:rsid w:val="000F72DA"/>
    <w:rsid w:val="000F72FB"/>
    <w:rsid w:val="0010067D"/>
    <w:rsid w:val="00100C0E"/>
    <w:rsid w:val="001012F7"/>
    <w:rsid w:val="0010147E"/>
    <w:rsid w:val="00101F05"/>
    <w:rsid w:val="00102DE7"/>
    <w:rsid w:val="00104855"/>
    <w:rsid w:val="00104F9B"/>
    <w:rsid w:val="00105737"/>
    <w:rsid w:val="00105FC2"/>
    <w:rsid w:val="0010685B"/>
    <w:rsid w:val="00106B8D"/>
    <w:rsid w:val="00107C67"/>
    <w:rsid w:val="00110701"/>
    <w:rsid w:val="001108A3"/>
    <w:rsid w:val="00114F82"/>
    <w:rsid w:val="00117351"/>
    <w:rsid w:val="00117C85"/>
    <w:rsid w:val="00121382"/>
    <w:rsid w:val="001220EF"/>
    <w:rsid w:val="00122814"/>
    <w:rsid w:val="00123455"/>
    <w:rsid w:val="00124DDE"/>
    <w:rsid w:val="0012605E"/>
    <w:rsid w:val="0012678F"/>
    <w:rsid w:val="00127012"/>
    <w:rsid w:val="0012777A"/>
    <w:rsid w:val="001302B9"/>
    <w:rsid w:val="00130A89"/>
    <w:rsid w:val="00130B6D"/>
    <w:rsid w:val="00133390"/>
    <w:rsid w:val="00134845"/>
    <w:rsid w:val="0013570E"/>
    <w:rsid w:val="00135E06"/>
    <w:rsid w:val="00141D79"/>
    <w:rsid w:val="00142206"/>
    <w:rsid w:val="00142913"/>
    <w:rsid w:val="00143B43"/>
    <w:rsid w:val="00144AF5"/>
    <w:rsid w:val="00145420"/>
    <w:rsid w:val="00145BBB"/>
    <w:rsid w:val="00145C7E"/>
    <w:rsid w:val="00146F35"/>
    <w:rsid w:val="00150544"/>
    <w:rsid w:val="00151C86"/>
    <w:rsid w:val="00152EAE"/>
    <w:rsid w:val="001544A5"/>
    <w:rsid w:val="001549C4"/>
    <w:rsid w:val="00154E76"/>
    <w:rsid w:val="00155F19"/>
    <w:rsid w:val="00156F1F"/>
    <w:rsid w:val="0015763C"/>
    <w:rsid w:val="00160350"/>
    <w:rsid w:val="00163011"/>
    <w:rsid w:val="001656BD"/>
    <w:rsid w:val="0016653F"/>
    <w:rsid w:val="001673BE"/>
    <w:rsid w:val="00167C1B"/>
    <w:rsid w:val="0017109A"/>
    <w:rsid w:val="001717B3"/>
    <w:rsid w:val="00173D5F"/>
    <w:rsid w:val="0017448C"/>
    <w:rsid w:val="00176000"/>
    <w:rsid w:val="0017793E"/>
    <w:rsid w:val="00183A92"/>
    <w:rsid w:val="001845E2"/>
    <w:rsid w:val="001855A9"/>
    <w:rsid w:val="00186C81"/>
    <w:rsid w:val="00187970"/>
    <w:rsid w:val="00193BDD"/>
    <w:rsid w:val="00194EC6"/>
    <w:rsid w:val="00195FA4"/>
    <w:rsid w:val="001963E9"/>
    <w:rsid w:val="00196654"/>
    <w:rsid w:val="001A1837"/>
    <w:rsid w:val="001A2560"/>
    <w:rsid w:val="001A2A58"/>
    <w:rsid w:val="001A33EA"/>
    <w:rsid w:val="001A4064"/>
    <w:rsid w:val="001A41FC"/>
    <w:rsid w:val="001A4329"/>
    <w:rsid w:val="001A4734"/>
    <w:rsid w:val="001A4968"/>
    <w:rsid w:val="001A4B62"/>
    <w:rsid w:val="001A4BA6"/>
    <w:rsid w:val="001A584D"/>
    <w:rsid w:val="001A690C"/>
    <w:rsid w:val="001A6EAC"/>
    <w:rsid w:val="001A741B"/>
    <w:rsid w:val="001A7AF1"/>
    <w:rsid w:val="001B0469"/>
    <w:rsid w:val="001B1190"/>
    <w:rsid w:val="001B1BC0"/>
    <w:rsid w:val="001B2119"/>
    <w:rsid w:val="001B2BD9"/>
    <w:rsid w:val="001B30C9"/>
    <w:rsid w:val="001B4951"/>
    <w:rsid w:val="001B65F6"/>
    <w:rsid w:val="001C39A6"/>
    <w:rsid w:val="001C3CFF"/>
    <w:rsid w:val="001C40D1"/>
    <w:rsid w:val="001C4C63"/>
    <w:rsid w:val="001C50D3"/>
    <w:rsid w:val="001C7C99"/>
    <w:rsid w:val="001D05B0"/>
    <w:rsid w:val="001D20F3"/>
    <w:rsid w:val="001D4F5D"/>
    <w:rsid w:val="001D5324"/>
    <w:rsid w:val="001D6592"/>
    <w:rsid w:val="001D6C4A"/>
    <w:rsid w:val="001D73F9"/>
    <w:rsid w:val="001E0248"/>
    <w:rsid w:val="001E0930"/>
    <w:rsid w:val="001E19B4"/>
    <w:rsid w:val="001E3E0B"/>
    <w:rsid w:val="001E4323"/>
    <w:rsid w:val="001E57D4"/>
    <w:rsid w:val="001F058E"/>
    <w:rsid w:val="001F16D4"/>
    <w:rsid w:val="001F17A0"/>
    <w:rsid w:val="001F2980"/>
    <w:rsid w:val="001F3B0E"/>
    <w:rsid w:val="001F5340"/>
    <w:rsid w:val="001F5636"/>
    <w:rsid w:val="001F74E1"/>
    <w:rsid w:val="001F79EB"/>
    <w:rsid w:val="002007C7"/>
    <w:rsid w:val="002011D0"/>
    <w:rsid w:val="00201200"/>
    <w:rsid w:val="002018B4"/>
    <w:rsid w:val="00201E2E"/>
    <w:rsid w:val="00204CC5"/>
    <w:rsid w:val="002075B0"/>
    <w:rsid w:val="00207B55"/>
    <w:rsid w:val="00207C80"/>
    <w:rsid w:val="0021159D"/>
    <w:rsid w:val="00212CA7"/>
    <w:rsid w:val="00213296"/>
    <w:rsid w:val="00213A1C"/>
    <w:rsid w:val="002145A7"/>
    <w:rsid w:val="002150A4"/>
    <w:rsid w:val="002158D3"/>
    <w:rsid w:val="00216B94"/>
    <w:rsid w:val="00217A9B"/>
    <w:rsid w:val="00220B88"/>
    <w:rsid w:val="00221464"/>
    <w:rsid w:val="002235A0"/>
    <w:rsid w:val="00224BB1"/>
    <w:rsid w:val="00225924"/>
    <w:rsid w:val="002261E0"/>
    <w:rsid w:val="002272B5"/>
    <w:rsid w:val="00230DCB"/>
    <w:rsid w:val="00230E53"/>
    <w:rsid w:val="00230E59"/>
    <w:rsid w:val="00230F3D"/>
    <w:rsid w:val="00231B0C"/>
    <w:rsid w:val="0023293C"/>
    <w:rsid w:val="00233207"/>
    <w:rsid w:val="002340D2"/>
    <w:rsid w:val="00234B69"/>
    <w:rsid w:val="00235C58"/>
    <w:rsid w:val="0023626D"/>
    <w:rsid w:val="0024066F"/>
    <w:rsid w:val="0024067D"/>
    <w:rsid w:val="0024085A"/>
    <w:rsid w:val="00242331"/>
    <w:rsid w:val="0024238D"/>
    <w:rsid w:val="00242B94"/>
    <w:rsid w:val="00242E13"/>
    <w:rsid w:val="00243CBB"/>
    <w:rsid w:val="00243F64"/>
    <w:rsid w:val="00244601"/>
    <w:rsid w:val="00250EDD"/>
    <w:rsid w:val="00251D61"/>
    <w:rsid w:val="002526E9"/>
    <w:rsid w:val="00252B2D"/>
    <w:rsid w:val="00253026"/>
    <w:rsid w:val="00254296"/>
    <w:rsid w:val="0025675D"/>
    <w:rsid w:val="002573EA"/>
    <w:rsid w:val="00257FF4"/>
    <w:rsid w:val="00260F7B"/>
    <w:rsid w:val="0026172D"/>
    <w:rsid w:val="002625C8"/>
    <w:rsid w:val="00263A74"/>
    <w:rsid w:val="00263E03"/>
    <w:rsid w:val="0026424F"/>
    <w:rsid w:val="00264F49"/>
    <w:rsid w:val="002667BF"/>
    <w:rsid w:val="00266A64"/>
    <w:rsid w:val="00270883"/>
    <w:rsid w:val="00271771"/>
    <w:rsid w:val="00271866"/>
    <w:rsid w:val="00271A39"/>
    <w:rsid w:val="0027236D"/>
    <w:rsid w:val="002724A1"/>
    <w:rsid w:val="002734D2"/>
    <w:rsid w:val="00273CC5"/>
    <w:rsid w:val="00274B46"/>
    <w:rsid w:val="00276A1D"/>
    <w:rsid w:val="0027730F"/>
    <w:rsid w:val="00277AD6"/>
    <w:rsid w:val="002812C8"/>
    <w:rsid w:val="00282BBE"/>
    <w:rsid w:val="0028327E"/>
    <w:rsid w:val="00283AF0"/>
    <w:rsid w:val="00286E62"/>
    <w:rsid w:val="002918FB"/>
    <w:rsid w:val="0029499B"/>
    <w:rsid w:val="00295E6C"/>
    <w:rsid w:val="002970DB"/>
    <w:rsid w:val="002A055A"/>
    <w:rsid w:val="002A1015"/>
    <w:rsid w:val="002A174B"/>
    <w:rsid w:val="002A2B64"/>
    <w:rsid w:val="002A2E34"/>
    <w:rsid w:val="002A3A01"/>
    <w:rsid w:val="002A3AE4"/>
    <w:rsid w:val="002A50FB"/>
    <w:rsid w:val="002A6170"/>
    <w:rsid w:val="002A6328"/>
    <w:rsid w:val="002A7236"/>
    <w:rsid w:val="002A78E8"/>
    <w:rsid w:val="002A7C76"/>
    <w:rsid w:val="002B444F"/>
    <w:rsid w:val="002B45ED"/>
    <w:rsid w:val="002B4A6B"/>
    <w:rsid w:val="002B5967"/>
    <w:rsid w:val="002B5DA7"/>
    <w:rsid w:val="002C0F7C"/>
    <w:rsid w:val="002C23A6"/>
    <w:rsid w:val="002C372F"/>
    <w:rsid w:val="002C4D05"/>
    <w:rsid w:val="002C5249"/>
    <w:rsid w:val="002D01C3"/>
    <w:rsid w:val="002D044E"/>
    <w:rsid w:val="002D1183"/>
    <w:rsid w:val="002D12DB"/>
    <w:rsid w:val="002D16AB"/>
    <w:rsid w:val="002D27AF"/>
    <w:rsid w:val="002D2AD4"/>
    <w:rsid w:val="002D2DF3"/>
    <w:rsid w:val="002D4ABB"/>
    <w:rsid w:val="002D5824"/>
    <w:rsid w:val="002D5DE8"/>
    <w:rsid w:val="002D6455"/>
    <w:rsid w:val="002D6C95"/>
    <w:rsid w:val="002D7512"/>
    <w:rsid w:val="002E1037"/>
    <w:rsid w:val="002E161B"/>
    <w:rsid w:val="002E2E90"/>
    <w:rsid w:val="002E3398"/>
    <w:rsid w:val="002E433A"/>
    <w:rsid w:val="002E48BC"/>
    <w:rsid w:val="002E5570"/>
    <w:rsid w:val="002E61EC"/>
    <w:rsid w:val="002E6538"/>
    <w:rsid w:val="002E78A5"/>
    <w:rsid w:val="002E78EE"/>
    <w:rsid w:val="002E7EFA"/>
    <w:rsid w:val="002F006E"/>
    <w:rsid w:val="002F2438"/>
    <w:rsid w:val="002F3E96"/>
    <w:rsid w:val="002F3EFF"/>
    <w:rsid w:val="002F41C6"/>
    <w:rsid w:val="002F4F2C"/>
    <w:rsid w:val="002F568F"/>
    <w:rsid w:val="002F5D79"/>
    <w:rsid w:val="002F6D22"/>
    <w:rsid w:val="002F7696"/>
    <w:rsid w:val="00300200"/>
    <w:rsid w:val="003009EC"/>
    <w:rsid w:val="00301320"/>
    <w:rsid w:val="00301E42"/>
    <w:rsid w:val="00303468"/>
    <w:rsid w:val="003034B9"/>
    <w:rsid w:val="003036C7"/>
    <w:rsid w:val="00303F0B"/>
    <w:rsid w:val="00303F23"/>
    <w:rsid w:val="003047D8"/>
    <w:rsid w:val="003049B9"/>
    <w:rsid w:val="00304D04"/>
    <w:rsid w:val="00306985"/>
    <w:rsid w:val="00306E21"/>
    <w:rsid w:val="00307AD1"/>
    <w:rsid w:val="00310077"/>
    <w:rsid w:val="00311385"/>
    <w:rsid w:val="00312030"/>
    <w:rsid w:val="00312297"/>
    <w:rsid w:val="0031283F"/>
    <w:rsid w:val="00312909"/>
    <w:rsid w:val="003130EF"/>
    <w:rsid w:val="00313743"/>
    <w:rsid w:val="003153AD"/>
    <w:rsid w:val="00321BEE"/>
    <w:rsid w:val="00321DCE"/>
    <w:rsid w:val="0032208F"/>
    <w:rsid w:val="00327F75"/>
    <w:rsid w:val="00330B26"/>
    <w:rsid w:val="0033109A"/>
    <w:rsid w:val="00331216"/>
    <w:rsid w:val="00332258"/>
    <w:rsid w:val="003343C6"/>
    <w:rsid w:val="00334566"/>
    <w:rsid w:val="00335356"/>
    <w:rsid w:val="0033608D"/>
    <w:rsid w:val="0033656B"/>
    <w:rsid w:val="0034081F"/>
    <w:rsid w:val="003414D5"/>
    <w:rsid w:val="003421EE"/>
    <w:rsid w:val="00342DC1"/>
    <w:rsid w:val="00344963"/>
    <w:rsid w:val="00345C63"/>
    <w:rsid w:val="00347940"/>
    <w:rsid w:val="0035025E"/>
    <w:rsid w:val="0035053C"/>
    <w:rsid w:val="0035080E"/>
    <w:rsid w:val="00352706"/>
    <w:rsid w:val="003528D2"/>
    <w:rsid w:val="003531C5"/>
    <w:rsid w:val="0035460D"/>
    <w:rsid w:val="003557E4"/>
    <w:rsid w:val="00355C8C"/>
    <w:rsid w:val="00355FC4"/>
    <w:rsid w:val="003563F7"/>
    <w:rsid w:val="00357783"/>
    <w:rsid w:val="00360DAE"/>
    <w:rsid w:val="0036147F"/>
    <w:rsid w:val="00361E4B"/>
    <w:rsid w:val="00362007"/>
    <w:rsid w:val="00362F9A"/>
    <w:rsid w:val="00363E14"/>
    <w:rsid w:val="003641D6"/>
    <w:rsid w:val="00365058"/>
    <w:rsid w:val="00366107"/>
    <w:rsid w:val="003714B3"/>
    <w:rsid w:val="00371504"/>
    <w:rsid w:val="003717FA"/>
    <w:rsid w:val="003720B8"/>
    <w:rsid w:val="00372676"/>
    <w:rsid w:val="003727ED"/>
    <w:rsid w:val="0037293C"/>
    <w:rsid w:val="00372FD1"/>
    <w:rsid w:val="00373400"/>
    <w:rsid w:val="003744BB"/>
    <w:rsid w:val="00375A92"/>
    <w:rsid w:val="00376D7C"/>
    <w:rsid w:val="00385961"/>
    <w:rsid w:val="0038619C"/>
    <w:rsid w:val="00387816"/>
    <w:rsid w:val="0039205B"/>
    <w:rsid w:val="00392442"/>
    <w:rsid w:val="00392A30"/>
    <w:rsid w:val="00392E60"/>
    <w:rsid w:val="0039300C"/>
    <w:rsid w:val="0039431E"/>
    <w:rsid w:val="0039485C"/>
    <w:rsid w:val="003948F9"/>
    <w:rsid w:val="00396245"/>
    <w:rsid w:val="003A1EB9"/>
    <w:rsid w:val="003A35E4"/>
    <w:rsid w:val="003A4CC4"/>
    <w:rsid w:val="003A4CD8"/>
    <w:rsid w:val="003A6497"/>
    <w:rsid w:val="003A719D"/>
    <w:rsid w:val="003B023F"/>
    <w:rsid w:val="003B0B3E"/>
    <w:rsid w:val="003B3AC2"/>
    <w:rsid w:val="003B424D"/>
    <w:rsid w:val="003B4D29"/>
    <w:rsid w:val="003B6949"/>
    <w:rsid w:val="003C1584"/>
    <w:rsid w:val="003C37FB"/>
    <w:rsid w:val="003C67AF"/>
    <w:rsid w:val="003D1C37"/>
    <w:rsid w:val="003D33B2"/>
    <w:rsid w:val="003D3D9F"/>
    <w:rsid w:val="003D5904"/>
    <w:rsid w:val="003D6392"/>
    <w:rsid w:val="003D68DD"/>
    <w:rsid w:val="003D7C7E"/>
    <w:rsid w:val="003E266C"/>
    <w:rsid w:val="003E3084"/>
    <w:rsid w:val="003E3559"/>
    <w:rsid w:val="003E3974"/>
    <w:rsid w:val="003E4637"/>
    <w:rsid w:val="003E4D48"/>
    <w:rsid w:val="003E6212"/>
    <w:rsid w:val="003E7002"/>
    <w:rsid w:val="003E764A"/>
    <w:rsid w:val="003E76A6"/>
    <w:rsid w:val="003F0A1A"/>
    <w:rsid w:val="003F10AF"/>
    <w:rsid w:val="003F14FC"/>
    <w:rsid w:val="003F2892"/>
    <w:rsid w:val="004002CB"/>
    <w:rsid w:val="00400D09"/>
    <w:rsid w:val="00401314"/>
    <w:rsid w:val="00401C06"/>
    <w:rsid w:val="00402199"/>
    <w:rsid w:val="004021C7"/>
    <w:rsid w:val="00403BBF"/>
    <w:rsid w:val="00404B27"/>
    <w:rsid w:val="0040530B"/>
    <w:rsid w:val="00405D4A"/>
    <w:rsid w:val="00406181"/>
    <w:rsid w:val="0040778B"/>
    <w:rsid w:val="00407B41"/>
    <w:rsid w:val="00410E25"/>
    <w:rsid w:val="00412C5B"/>
    <w:rsid w:val="00412EF8"/>
    <w:rsid w:val="00413637"/>
    <w:rsid w:val="0041575F"/>
    <w:rsid w:val="00415E8D"/>
    <w:rsid w:val="00416AB3"/>
    <w:rsid w:val="00417595"/>
    <w:rsid w:val="00417C26"/>
    <w:rsid w:val="00420E04"/>
    <w:rsid w:val="00421CD8"/>
    <w:rsid w:val="004220EE"/>
    <w:rsid w:val="00424C4C"/>
    <w:rsid w:val="004256E0"/>
    <w:rsid w:val="004263D2"/>
    <w:rsid w:val="00427C46"/>
    <w:rsid w:val="00430952"/>
    <w:rsid w:val="00431597"/>
    <w:rsid w:val="00431BFC"/>
    <w:rsid w:val="00431DD1"/>
    <w:rsid w:val="00431EC3"/>
    <w:rsid w:val="00432464"/>
    <w:rsid w:val="00434A34"/>
    <w:rsid w:val="00434D78"/>
    <w:rsid w:val="0043742A"/>
    <w:rsid w:val="00443D1B"/>
    <w:rsid w:val="004443F6"/>
    <w:rsid w:val="00447FEC"/>
    <w:rsid w:val="004504B0"/>
    <w:rsid w:val="004514A8"/>
    <w:rsid w:val="004549F9"/>
    <w:rsid w:val="0045509D"/>
    <w:rsid w:val="004558ED"/>
    <w:rsid w:val="0045734A"/>
    <w:rsid w:val="004606B7"/>
    <w:rsid w:val="00462935"/>
    <w:rsid w:val="00463169"/>
    <w:rsid w:val="00464F90"/>
    <w:rsid w:val="00467752"/>
    <w:rsid w:val="00471E1C"/>
    <w:rsid w:val="00474CD4"/>
    <w:rsid w:val="00475351"/>
    <w:rsid w:val="00476AAD"/>
    <w:rsid w:val="0048209B"/>
    <w:rsid w:val="004852EC"/>
    <w:rsid w:val="00485953"/>
    <w:rsid w:val="004918F4"/>
    <w:rsid w:val="00491FC4"/>
    <w:rsid w:val="00492F79"/>
    <w:rsid w:val="00493693"/>
    <w:rsid w:val="00494FF9"/>
    <w:rsid w:val="00497BF4"/>
    <w:rsid w:val="004A0BD6"/>
    <w:rsid w:val="004A3931"/>
    <w:rsid w:val="004A3955"/>
    <w:rsid w:val="004A466F"/>
    <w:rsid w:val="004A5053"/>
    <w:rsid w:val="004B0D51"/>
    <w:rsid w:val="004B138D"/>
    <w:rsid w:val="004B1794"/>
    <w:rsid w:val="004C0AE6"/>
    <w:rsid w:val="004C1C04"/>
    <w:rsid w:val="004C2505"/>
    <w:rsid w:val="004C3CB4"/>
    <w:rsid w:val="004C4B17"/>
    <w:rsid w:val="004C4C2B"/>
    <w:rsid w:val="004C4C80"/>
    <w:rsid w:val="004C6F4F"/>
    <w:rsid w:val="004C7008"/>
    <w:rsid w:val="004C73EC"/>
    <w:rsid w:val="004C7F00"/>
    <w:rsid w:val="004D0B3D"/>
    <w:rsid w:val="004D1F08"/>
    <w:rsid w:val="004D2675"/>
    <w:rsid w:val="004D3069"/>
    <w:rsid w:val="004D41DB"/>
    <w:rsid w:val="004D44DC"/>
    <w:rsid w:val="004D7CE1"/>
    <w:rsid w:val="004E0811"/>
    <w:rsid w:val="004E0D43"/>
    <w:rsid w:val="004E2774"/>
    <w:rsid w:val="004E2877"/>
    <w:rsid w:val="004E3DF0"/>
    <w:rsid w:val="004E49A3"/>
    <w:rsid w:val="004F02B8"/>
    <w:rsid w:val="004F02C6"/>
    <w:rsid w:val="004F03AA"/>
    <w:rsid w:val="004F1C72"/>
    <w:rsid w:val="004F363E"/>
    <w:rsid w:val="004F3817"/>
    <w:rsid w:val="004F4764"/>
    <w:rsid w:val="004F58C8"/>
    <w:rsid w:val="004F669C"/>
    <w:rsid w:val="004F69CE"/>
    <w:rsid w:val="004F6A4C"/>
    <w:rsid w:val="004F71B1"/>
    <w:rsid w:val="004F7CF2"/>
    <w:rsid w:val="00500BB7"/>
    <w:rsid w:val="00502E74"/>
    <w:rsid w:val="005036A7"/>
    <w:rsid w:val="00503CF3"/>
    <w:rsid w:val="0050427B"/>
    <w:rsid w:val="00505E47"/>
    <w:rsid w:val="00506377"/>
    <w:rsid w:val="00507244"/>
    <w:rsid w:val="005101CC"/>
    <w:rsid w:val="0051057F"/>
    <w:rsid w:val="00510FE8"/>
    <w:rsid w:val="005113A1"/>
    <w:rsid w:val="005116D5"/>
    <w:rsid w:val="00512888"/>
    <w:rsid w:val="00512A17"/>
    <w:rsid w:val="005135A2"/>
    <w:rsid w:val="00514748"/>
    <w:rsid w:val="00516A6E"/>
    <w:rsid w:val="0052033A"/>
    <w:rsid w:val="005206C6"/>
    <w:rsid w:val="00522099"/>
    <w:rsid w:val="00522A8A"/>
    <w:rsid w:val="00522D18"/>
    <w:rsid w:val="00523962"/>
    <w:rsid w:val="00523E50"/>
    <w:rsid w:val="00524873"/>
    <w:rsid w:val="00525758"/>
    <w:rsid w:val="00530AD1"/>
    <w:rsid w:val="00530F27"/>
    <w:rsid w:val="0053125E"/>
    <w:rsid w:val="00531FDC"/>
    <w:rsid w:val="00532C5C"/>
    <w:rsid w:val="00532D81"/>
    <w:rsid w:val="00533336"/>
    <w:rsid w:val="00533AC9"/>
    <w:rsid w:val="00533F6C"/>
    <w:rsid w:val="00535035"/>
    <w:rsid w:val="00535050"/>
    <w:rsid w:val="0053587E"/>
    <w:rsid w:val="00537625"/>
    <w:rsid w:val="00537D1B"/>
    <w:rsid w:val="00543D1A"/>
    <w:rsid w:val="0054419F"/>
    <w:rsid w:val="00544CD5"/>
    <w:rsid w:val="00545DA6"/>
    <w:rsid w:val="00547337"/>
    <w:rsid w:val="00547DDF"/>
    <w:rsid w:val="00555644"/>
    <w:rsid w:val="005557FD"/>
    <w:rsid w:val="00560006"/>
    <w:rsid w:val="005602D0"/>
    <w:rsid w:val="005631E1"/>
    <w:rsid w:val="00564395"/>
    <w:rsid w:val="005661E7"/>
    <w:rsid w:val="00566609"/>
    <w:rsid w:val="00566C3F"/>
    <w:rsid w:val="00567837"/>
    <w:rsid w:val="00567D5C"/>
    <w:rsid w:val="00572302"/>
    <w:rsid w:val="00574D75"/>
    <w:rsid w:val="00575E59"/>
    <w:rsid w:val="00575FBA"/>
    <w:rsid w:val="0057631E"/>
    <w:rsid w:val="005766C4"/>
    <w:rsid w:val="00581E49"/>
    <w:rsid w:val="00583BB9"/>
    <w:rsid w:val="00583ED7"/>
    <w:rsid w:val="005848A1"/>
    <w:rsid w:val="005848CC"/>
    <w:rsid w:val="00585833"/>
    <w:rsid w:val="00586121"/>
    <w:rsid w:val="005908D9"/>
    <w:rsid w:val="005911E5"/>
    <w:rsid w:val="00592B69"/>
    <w:rsid w:val="005930D5"/>
    <w:rsid w:val="0059314B"/>
    <w:rsid w:val="00593A6F"/>
    <w:rsid w:val="00593AB4"/>
    <w:rsid w:val="00593DBC"/>
    <w:rsid w:val="00595AD4"/>
    <w:rsid w:val="00596ADA"/>
    <w:rsid w:val="00597134"/>
    <w:rsid w:val="005975B9"/>
    <w:rsid w:val="00597CA6"/>
    <w:rsid w:val="005A02C9"/>
    <w:rsid w:val="005A03DD"/>
    <w:rsid w:val="005A14E6"/>
    <w:rsid w:val="005A2105"/>
    <w:rsid w:val="005A2774"/>
    <w:rsid w:val="005A338F"/>
    <w:rsid w:val="005A33F7"/>
    <w:rsid w:val="005A3BE6"/>
    <w:rsid w:val="005A3D40"/>
    <w:rsid w:val="005A40C1"/>
    <w:rsid w:val="005A45F6"/>
    <w:rsid w:val="005A4CB7"/>
    <w:rsid w:val="005A5A74"/>
    <w:rsid w:val="005A7A65"/>
    <w:rsid w:val="005B0D56"/>
    <w:rsid w:val="005B2237"/>
    <w:rsid w:val="005B2339"/>
    <w:rsid w:val="005B278F"/>
    <w:rsid w:val="005B343C"/>
    <w:rsid w:val="005B623B"/>
    <w:rsid w:val="005B693D"/>
    <w:rsid w:val="005B76D4"/>
    <w:rsid w:val="005C1100"/>
    <w:rsid w:val="005C2B62"/>
    <w:rsid w:val="005C2BE2"/>
    <w:rsid w:val="005C2D44"/>
    <w:rsid w:val="005C2EAB"/>
    <w:rsid w:val="005C400C"/>
    <w:rsid w:val="005C610B"/>
    <w:rsid w:val="005C6FF0"/>
    <w:rsid w:val="005C76B8"/>
    <w:rsid w:val="005D1E2D"/>
    <w:rsid w:val="005D2431"/>
    <w:rsid w:val="005D3136"/>
    <w:rsid w:val="005D4803"/>
    <w:rsid w:val="005D68C9"/>
    <w:rsid w:val="005D7DB0"/>
    <w:rsid w:val="005E3793"/>
    <w:rsid w:val="005E3C67"/>
    <w:rsid w:val="005E55DF"/>
    <w:rsid w:val="005F36C7"/>
    <w:rsid w:val="005F370D"/>
    <w:rsid w:val="005F3719"/>
    <w:rsid w:val="005F378F"/>
    <w:rsid w:val="005F4188"/>
    <w:rsid w:val="005F542F"/>
    <w:rsid w:val="005F7326"/>
    <w:rsid w:val="005F7456"/>
    <w:rsid w:val="005F795F"/>
    <w:rsid w:val="005F7A68"/>
    <w:rsid w:val="005F7DFC"/>
    <w:rsid w:val="006016CA"/>
    <w:rsid w:val="00601E84"/>
    <w:rsid w:val="006020D0"/>
    <w:rsid w:val="00605511"/>
    <w:rsid w:val="006060AE"/>
    <w:rsid w:val="00606840"/>
    <w:rsid w:val="00607A7F"/>
    <w:rsid w:val="00607A84"/>
    <w:rsid w:val="00611D39"/>
    <w:rsid w:val="006141A6"/>
    <w:rsid w:val="00614C11"/>
    <w:rsid w:val="00614CF3"/>
    <w:rsid w:val="00616ED5"/>
    <w:rsid w:val="00620313"/>
    <w:rsid w:val="00620596"/>
    <w:rsid w:val="006210C0"/>
    <w:rsid w:val="006212AE"/>
    <w:rsid w:val="0062149C"/>
    <w:rsid w:val="00623144"/>
    <w:rsid w:val="0062334E"/>
    <w:rsid w:val="00624C89"/>
    <w:rsid w:val="006262AA"/>
    <w:rsid w:val="006263F5"/>
    <w:rsid w:val="00626545"/>
    <w:rsid w:val="00626A00"/>
    <w:rsid w:val="006301CB"/>
    <w:rsid w:val="006314E6"/>
    <w:rsid w:val="00631C11"/>
    <w:rsid w:val="00632D5B"/>
    <w:rsid w:val="00632DAB"/>
    <w:rsid w:val="00633004"/>
    <w:rsid w:val="00633BE4"/>
    <w:rsid w:val="00635495"/>
    <w:rsid w:val="00635FDA"/>
    <w:rsid w:val="00636B39"/>
    <w:rsid w:val="00637751"/>
    <w:rsid w:val="00637D80"/>
    <w:rsid w:val="006406C3"/>
    <w:rsid w:val="0064128C"/>
    <w:rsid w:val="006426ED"/>
    <w:rsid w:val="00644546"/>
    <w:rsid w:val="00644A0A"/>
    <w:rsid w:val="00644A3D"/>
    <w:rsid w:val="006459D9"/>
    <w:rsid w:val="006468B4"/>
    <w:rsid w:val="006468F0"/>
    <w:rsid w:val="00646E0A"/>
    <w:rsid w:val="006479F8"/>
    <w:rsid w:val="00650F63"/>
    <w:rsid w:val="00651432"/>
    <w:rsid w:val="0065172C"/>
    <w:rsid w:val="00653314"/>
    <w:rsid w:val="00653F8F"/>
    <w:rsid w:val="006551BE"/>
    <w:rsid w:val="00655522"/>
    <w:rsid w:val="00655B30"/>
    <w:rsid w:val="00655BF9"/>
    <w:rsid w:val="006573D8"/>
    <w:rsid w:val="00660DE7"/>
    <w:rsid w:val="006646CB"/>
    <w:rsid w:val="00665202"/>
    <w:rsid w:val="0066560C"/>
    <w:rsid w:val="00665DE5"/>
    <w:rsid w:val="0067254E"/>
    <w:rsid w:val="00672A6C"/>
    <w:rsid w:val="00674693"/>
    <w:rsid w:val="00675A45"/>
    <w:rsid w:val="00675B1E"/>
    <w:rsid w:val="00675F3B"/>
    <w:rsid w:val="00680EF1"/>
    <w:rsid w:val="00682FFB"/>
    <w:rsid w:val="006834ED"/>
    <w:rsid w:val="0068684D"/>
    <w:rsid w:val="00686899"/>
    <w:rsid w:val="00687100"/>
    <w:rsid w:val="0068713E"/>
    <w:rsid w:val="00690F97"/>
    <w:rsid w:val="006930E0"/>
    <w:rsid w:val="006935CE"/>
    <w:rsid w:val="00693B81"/>
    <w:rsid w:val="00693F7D"/>
    <w:rsid w:val="006973C5"/>
    <w:rsid w:val="006A147F"/>
    <w:rsid w:val="006A2B8C"/>
    <w:rsid w:val="006A337E"/>
    <w:rsid w:val="006A39E4"/>
    <w:rsid w:val="006A480B"/>
    <w:rsid w:val="006A4F61"/>
    <w:rsid w:val="006A4F6A"/>
    <w:rsid w:val="006A56D1"/>
    <w:rsid w:val="006A5C80"/>
    <w:rsid w:val="006B045D"/>
    <w:rsid w:val="006B0F87"/>
    <w:rsid w:val="006B2F95"/>
    <w:rsid w:val="006B4774"/>
    <w:rsid w:val="006B55D8"/>
    <w:rsid w:val="006B5C25"/>
    <w:rsid w:val="006B678A"/>
    <w:rsid w:val="006C16FF"/>
    <w:rsid w:val="006C18B5"/>
    <w:rsid w:val="006C356E"/>
    <w:rsid w:val="006C40F0"/>
    <w:rsid w:val="006C40F4"/>
    <w:rsid w:val="006C4B26"/>
    <w:rsid w:val="006C4F2D"/>
    <w:rsid w:val="006C661D"/>
    <w:rsid w:val="006C794C"/>
    <w:rsid w:val="006D1383"/>
    <w:rsid w:val="006D578B"/>
    <w:rsid w:val="006D5936"/>
    <w:rsid w:val="006D6134"/>
    <w:rsid w:val="006D7AF5"/>
    <w:rsid w:val="006E1440"/>
    <w:rsid w:val="006E1665"/>
    <w:rsid w:val="006E216B"/>
    <w:rsid w:val="006E2AE1"/>
    <w:rsid w:val="006E3846"/>
    <w:rsid w:val="006E4A49"/>
    <w:rsid w:val="006E7AC0"/>
    <w:rsid w:val="006F08F1"/>
    <w:rsid w:val="006F24B1"/>
    <w:rsid w:val="006F26E1"/>
    <w:rsid w:val="006F3003"/>
    <w:rsid w:val="006F403E"/>
    <w:rsid w:val="006F41E3"/>
    <w:rsid w:val="006F4894"/>
    <w:rsid w:val="006F6496"/>
    <w:rsid w:val="006F6D28"/>
    <w:rsid w:val="006F70D1"/>
    <w:rsid w:val="007009E3"/>
    <w:rsid w:val="00701171"/>
    <w:rsid w:val="0070695C"/>
    <w:rsid w:val="00706C7A"/>
    <w:rsid w:val="0071019E"/>
    <w:rsid w:val="00710C56"/>
    <w:rsid w:val="0071158C"/>
    <w:rsid w:val="00712BF9"/>
    <w:rsid w:val="00713C28"/>
    <w:rsid w:val="00713F70"/>
    <w:rsid w:val="0071424C"/>
    <w:rsid w:val="007153C9"/>
    <w:rsid w:val="0071579E"/>
    <w:rsid w:val="0071664D"/>
    <w:rsid w:val="0071739A"/>
    <w:rsid w:val="007176EA"/>
    <w:rsid w:val="00717C00"/>
    <w:rsid w:val="007207A1"/>
    <w:rsid w:val="007209B1"/>
    <w:rsid w:val="00720F36"/>
    <w:rsid w:val="00724935"/>
    <w:rsid w:val="00725832"/>
    <w:rsid w:val="00725C68"/>
    <w:rsid w:val="007261E6"/>
    <w:rsid w:val="00727643"/>
    <w:rsid w:val="0072796E"/>
    <w:rsid w:val="0073121A"/>
    <w:rsid w:val="00731874"/>
    <w:rsid w:val="00731D30"/>
    <w:rsid w:val="0073297F"/>
    <w:rsid w:val="00733582"/>
    <w:rsid w:val="00734BC4"/>
    <w:rsid w:val="00735372"/>
    <w:rsid w:val="00735B1A"/>
    <w:rsid w:val="00736120"/>
    <w:rsid w:val="00736137"/>
    <w:rsid w:val="00736CAB"/>
    <w:rsid w:val="00737B72"/>
    <w:rsid w:val="00737E00"/>
    <w:rsid w:val="0074207B"/>
    <w:rsid w:val="00744825"/>
    <w:rsid w:val="007459A2"/>
    <w:rsid w:val="00746203"/>
    <w:rsid w:val="0074665D"/>
    <w:rsid w:val="007466FA"/>
    <w:rsid w:val="0074676A"/>
    <w:rsid w:val="007500A4"/>
    <w:rsid w:val="007501BC"/>
    <w:rsid w:val="00750864"/>
    <w:rsid w:val="00750C9C"/>
    <w:rsid w:val="0075323E"/>
    <w:rsid w:val="00761111"/>
    <w:rsid w:val="00761A2F"/>
    <w:rsid w:val="007623D8"/>
    <w:rsid w:val="00762B8D"/>
    <w:rsid w:val="007636B5"/>
    <w:rsid w:val="0076390C"/>
    <w:rsid w:val="007641BD"/>
    <w:rsid w:val="007653CB"/>
    <w:rsid w:val="0076543F"/>
    <w:rsid w:val="00765D6F"/>
    <w:rsid w:val="00766A3D"/>
    <w:rsid w:val="0076711D"/>
    <w:rsid w:val="0077063B"/>
    <w:rsid w:val="00770FA9"/>
    <w:rsid w:val="00771CC9"/>
    <w:rsid w:val="00771D41"/>
    <w:rsid w:val="00771E5F"/>
    <w:rsid w:val="0077209F"/>
    <w:rsid w:val="007723B5"/>
    <w:rsid w:val="007748DE"/>
    <w:rsid w:val="00774F72"/>
    <w:rsid w:val="007770B8"/>
    <w:rsid w:val="007775A7"/>
    <w:rsid w:val="007801CD"/>
    <w:rsid w:val="00780213"/>
    <w:rsid w:val="00781050"/>
    <w:rsid w:val="0078137C"/>
    <w:rsid w:val="007835D7"/>
    <w:rsid w:val="00783C47"/>
    <w:rsid w:val="00786BB1"/>
    <w:rsid w:val="00790FA5"/>
    <w:rsid w:val="007913D6"/>
    <w:rsid w:val="0079142D"/>
    <w:rsid w:val="00791B75"/>
    <w:rsid w:val="00792086"/>
    <w:rsid w:val="00792414"/>
    <w:rsid w:val="00792B64"/>
    <w:rsid w:val="007942C1"/>
    <w:rsid w:val="00794A40"/>
    <w:rsid w:val="00794C07"/>
    <w:rsid w:val="00795B5F"/>
    <w:rsid w:val="00796222"/>
    <w:rsid w:val="00796B6B"/>
    <w:rsid w:val="00797236"/>
    <w:rsid w:val="007A0849"/>
    <w:rsid w:val="007A0AAD"/>
    <w:rsid w:val="007A1483"/>
    <w:rsid w:val="007A190A"/>
    <w:rsid w:val="007A1DC3"/>
    <w:rsid w:val="007A332E"/>
    <w:rsid w:val="007A3FE9"/>
    <w:rsid w:val="007A5C0D"/>
    <w:rsid w:val="007A7B67"/>
    <w:rsid w:val="007B01E4"/>
    <w:rsid w:val="007B0607"/>
    <w:rsid w:val="007B0DB9"/>
    <w:rsid w:val="007B172A"/>
    <w:rsid w:val="007B2ADF"/>
    <w:rsid w:val="007B2EFA"/>
    <w:rsid w:val="007B41EE"/>
    <w:rsid w:val="007B5A4F"/>
    <w:rsid w:val="007B673E"/>
    <w:rsid w:val="007B67EE"/>
    <w:rsid w:val="007B6ABC"/>
    <w:rsid w:val="007B76E2"/>
    <w:rsid w:val="007B7F65"/>
    <w:rsid w:val="007C11C3"/>
    <w:rsid w:val="007C26E8"/>
    <w:rsid w:val="007C4BD2"/>
    <w:rsid w:val="007C533F"/>
    <w:rsid w:val="007C6346"/>
    <w:rsid w:val="007C6E97"/>
    <w:rsid w:val="007C7CED"/>
    <w:rsid w:val="007D0B95"/>
    <w:rsid w:val="007D1B69"/>
    <w:rsid w:val="007D3AC2"/>
    <w:rsid w:val="007D424A"/>
    <w:rsid w:val="007D576E"/>
    <w:rsid w:val="007E0EE3"/>
    <w:rsid w:val="007E16A3"/>
    <w:rsid w:val="007E16BE"/>
    <w:rsid w:val="007E5004"/>
    <w:rsid w:val="007E6902"/>
    <w:rsid w:val="007E6B25"/>
    <w:rsid w:val="007E7480"/>
    <w:rsid w:val="007F173E"/>
    <w:rsid w:val="007F1A48"/>
    <w:rsid w:val="007F2F1F"/>
    <w:rsid w:val="007F3A66"/>
    <w:rsid w:val="007F3B80"/>
    <w:rsid w:val="007F5B4B"/>
    <w:rsid w:val="007F7127"/>
    <w:rsid w:val="007F71CF"/>
    <w:rsid w:val="007F7D02"/>
    <w:rsid w:val="008003CC"/>
    <w:rsid w:val="00801123"/>
    <w:rsid w:val="00802D00"/>
    <w:rsid w:val="00803E81"/>
    <w:rsid w:val="00804D2C"/>
    <w:rsid w:val="00805601"/>
    <w:rsid w:val="008058CB"/>
    <w:rsid w:val="00806127"/>
    <w:rsid w:val="00812531"/>
    <w:rsid w:val="0081533E"/>
    <w:rsid w:val="0081574D"/>
    <w:rsid w:val="00815BC7"/>
    <w:rsid w:val="00816B01"/>
    <w:rsid w:val="00816C60"/>
    <w:rsid w:val="008174DA"/>
    <w:rsid w:val="00817568"/>
    <w:rsid w:val="00820746"/>
    <w:rsid w:val="00821656"/>
    <w:rsid w:val="0082256B"/>
    <w:rsid w:val="008225BF"/>
    <w:rsid w:val="00822F39"/>
    <w:rsid w:val="00823493"/>
    <w:rsid w:val="008238B7"/>
    <w:rsid w:val="00823E15"/>
    <w:rsid w:val="00823EFF"/>
    <w:rsid w:val="008246C0"/>
    <w:rsid w:val="00824A9E"/>
    <w:rsid w:val="008257F9"/>
    <w:rsid w:val="008258EC"/>
    <w:rsid w:val="008306B4"/>
    <w:rsid w:val="00831BA5"/>
    <w:rsid w:val="0083264E"/>
    <w:rsid w:val="00833876"/>
    <w:rsid w:val="00835394"/>
    <w:rsid w:val="008404AE"/>
    <w:rsid w:val="0084051C"/>
    <w:rsid w:val="008448FF"/>
    <w:rsid w:val="008450D3"/>
    <w:rsid w:val="00845F6C"/>
    <w:rsid w:val="00846C9A"/>
    <w:rsid w:val="00846CDA"/>
    <w:rsid w:val="00846E86"/>
    <w:rsid w:val="0084749E"/>
    <w:rsid w:val="00847880"/>
    <w:rsid w:val="008514DB"/>
    <w:rsid w:val="00852D6D"/>
    <w:rsid w:val="008534EA"/>
    <w:rsid w:val="008545CF"/>
    <w:rsid w:val="00854BED"/>
    <w:rsid w:val="0086015F"/>
    <w:rsid w:val="00860222"/>
    <w:rsid w:val="0086099D"/>
    <w:rsid w:val="00861A3C"/>
    <w:rsid w:val="008627E5"/>
    <w:rsid w:val="008629DC"/>
    <w:rsid w:val="00862CAB"/>
    <w:rsid w:val="00864331"/>
    <w:rsid w:val="00866913"/>
    <w:rsid w:val="00866E72"/>
    <w:rsid w:val="00866ED6"/>
    <w:rsid w:val="00867615"/>
    <w:rsid w:val="00870CA4"/>
    <w:rsid w:val="00871C2B"/>
    <w:rsid w:val="00872105"/>
    <w:rsid w:val="0087385A"/>
    <w:rsid w:val="00873E1B"/>
    <w:rsid w:val="008752D8"/>
    <w:rsid w:val="00875509"/>
    <w:rsid w:val="008771FC"/>
    <w:rsid w:val="00877A89"/>
    <w:rsid w:val="0088309D"/>
    <w:rsid w:val="00883245"/>
    <w:rsid w:val="0088369F"/>
    <w:rsid w:val="00884033"/>
    <w:rsid w:val="00884EB3"/>
    <w:rsid w:val="00885C2B"/>
    <w:rsid w:val="00887E35"/>
    <w:rsid w:val="008933E1"/>
    <w:rsid w:val="00893809"/>
    <w:rsid w:val="008966CF"/>
    <w:rsid w:val="008969F7"/>
    <w:rsid w:val="00896A60"/>
    <w:rsid w:val="00897605"/>
    <w:rsid w:val="00897728"/>
    <w:rsid w:val="008A0F2E"/>
    <w:rsid w:val="008A282F"/>
    <w:rsid w:val="008A342F"/>
    <w:rsid w:val="008A58E7"/>
    <w:rsid w:val="008A60F4"/>
    <w:rsid w:val="008A61EB"/>
    <w:rsid w:val="008A7A3C"/>
    <w:rsid w:val="008B0CFC"/>
    <w:rsid w:val="008B1240"/>
    <w:rsid w:val="008B12FD"/>
    <w:rsid w:val="008B1FBF"/>
    <w:rsid w:val="008B2341"/>
    <w:rsid w:val="008B2636"/>
    <w:rsid w:val="008B2F8E"/>
    <w:rsid w:val="008B347C"/>
    <w:rsid w:val="008B5157"/>
    <w:rsid w:val="008B523E"/>
    <w:rsid w:val="008C5383"/>
    <w:rsid w:val="008C6679"/>
    <w:rsid w:val="008C7913"/>
    <w:rsid w:val="008C7950"/>
    <w:rsid w:val="008D008E"/>
    <w:rsid w:val="008D0B20"/>
    <w:rsid w:val="008D1876"/>
    <w:rsid w:val="008D193B"/>
    <w:rsid w:val="008D1BE8"/>
    <w:rsid w:val="008D31AB"/>
    <w:rsid w:val="008D4C93"/>
    <w:rsid w:val="008D50F6"/>
    <w:rsid w:val="008D5F77"/>
    <w:rsid w:val="008D739F"/>
    <w:rsid w:val="008D750F"/>
    <w:rsid w:val="008D7EB3"/>
    <w:rsid w:val="008E017B"/>
    <w:rsid w:val="008E0BEF"/>
    <w:rsid w:val="008E0FB1"/>
    <w:rsid w:val="008E22F4"/>
    <w:rsid w:val="008E2814"/>
    <w:rsid w:val="008E417A"/>
    <w:rsid w:val="008E44B6"/>
    <w:rsid w:val="008E4D89"/>
    <w:rsid w:val="008E54B1"/>
    <w:rsid w:val="008E696E"/>
    <w:rsid w:val="008E72D5"/>
    <w:rsid w:val="008F07DA"/>
    <w:rsid w:val="008F1AB8"/>
    <w:rsid w:val="008F1F57"/>
    <w:rsid w:val="008F5C4A"/>
    <w:rsid w:val="008F5CBC"/>
    <w:rsid w:val="008F6DF3"/>
    <w:rsid w:val="00901E74"/>
    <w:rsid w:val="00902779"/>
    <w:rsid w:val="0090350E"/>
    <w:rsid w:val="0090473E"/>
    <w:rsid w:val="0090527C"/>
    <w:rsid w:val="009105EE"/>
    <w:rsid w:val="009108FF"/>
    <w:rsid w:val="0091168E"/>
    <w:rsid w:val="00911AE7"/>
    <w:rsid w:val="009122F4"/>
    <w:rsid w:val="0091344B"/>
    <w:rsid w:val="009136A4"/>
    <w:rsid w:val="00915561"/>
    <w:rsid w:val="00920347"/>
    <w:rsid w:val="00920825"/>
    <w:rsid w:val="00920AD2"/>
    <w:rsid w:val="00921ACB"/>
    <w:rsid w:val="00921EC5"/>
    <w:rsid w:val="00922E3B"/>
    <w:rsid w:val="00924AB4"/>
    <w:rsid w:val="00925F03"/>
    <w:rsid w:val="00925F5D"/>
    <w:rsid w:val="009262F3"/>
    <w:rsid w:val="00927373"/>
    <w:rsid w:val="00930EF6"/>
    <w:rsid w:val="00934103"/>
    <w:rsid w:val="009362F1"/>
    <w:rsid w:val="0093667D"/>
    <w:rsid w:val="009406CA"/>
    <w:rsid w:val="00943A39"/>
    <w:rsid w:val="00943A8E"/>
    <w:rsid w:val="00944A58"/>
    <w:rsid w:val="00944CAF"/>
    <w:rsid w:val="00945B85"/>
    <w:rsid w:val="009479C5"/>
    <w:rsid w:val="00947C94"/>
    <w:rsid w:val="0095050B"/>
    <w:rsid w:val="00953FE4"/>
    <w:rsid w:val="00956B00"/>
    <w:rsid w:val="009573CD"/>
    <w:rsid w:val="009614D5"/>
    <w:rsid w:val="0096198C"/>
    <w:rsid w:val="009629F9"/>
    <w:rsid w:val="00964BBD"/>
    <w:rsid w:val="00965190"/>
    <w:rsid w:val="00965D36"/>
    <w:rsid w:val="00966F86"/>
    <w:rsid w:val="00971E54"/>
    <w:rsid w:val="00971F17"/>
    <w:rsid w:val="0097456D"/>
    <w:rsid w:val="0097681D"/>
    <w:rsid w:val="00980C34"/>
    <w:rsid w:val="009820BC"/>
    <w:rsid w:val="00983C53"/>
    <w:rsid w:val="009840F1"/>
    <w:rsid w:val="00984F99"/>
    <w:rsid w:val="009851F1"/>
    <w:rsid w:val="00985A0A"/>
    <w:rsid w:val="0098678A"/>
    <w:rsid w:val="00986D11"/>
    <w:rsid w:val="00987806"/>
    <w:rsid w:val="00987CC2"/>
    <w:rsid w:val="009917FF"/>
    <w:rsid w:val="00993465"/>
    <w:rsid w:val="00994DB3"/>
    <w:rsid w:val="00994E74"/>
    <w:rsid w:val="00995793"/>
    <w:rsid w:val="009975ED"/>
    <w:rsid w:val="00997FCB"/>
    <w:rsid w:val="009A0EEE"/>
    <w:rsid w:val="009A106A"/>
    <w:rsid w:val="009A29CC"/>
    <w:rsid w:val="009A3367"/>
    <w:rsid w:val="009A34B8"/>
    <w:rsid w:val="009A3FE9"/>
    <w:rsid w:val="009A43BB"/>
    <w:rsid w:val="009A6D13"/>
    <w:rsid w:val="009A6E98"/>
    <w:rsid w:val="009B01D7"/>
    <w:rsid w:val="009B0FF9"/>
    <w:rsid w:val="009B3458"/>
    <w:rsid w:val="009B6433"/>
    <w:rsid w:val="009B6B2E"/>
    <w:rsid w:val="009C0645"/>
    <w:rsid w:val="009C06DA"/>
    <w:rsid w:val="009C0AEA"/>
    <w:rsid w:val="009C0C5C"/>
    <w:rsid w:val="009C199C"/>
    <w:rsid w:val="009C2898"/>
    <w:rsid w:val="009C3DAD"/>
    <w:rsid w:val="009C415A"/>
    <w:rsid w:val="009C4F49"/>
    <w:rsid w:val="009C5F9C"/>
    <w:rsid w:val="009C6E74"/>
    <w:rsid w:val="009C6F9F"/>
    <w:rsid w:val="009C7653"/>
    <w:rsid w:val="009C78CC"/>
    <w:rsid w:val="009D1AB0"/>
    <w:rsid w:val="009D2751"/>
    <w:rsid w:val="009D302E"/>
    <w:rsid w:val="009D4D74"/>
    <w:rsid w:val="009D575E"/>
    <w:rsid w:val="009D6DE4"/>
    <w:rsid w:val="009D750A"/>
    <w:rsid w:val="009D780C"/>
    <w:rsid w:val="009D7D33"/>
    <w:rsid w:val="009E5C4E"/>
    <w:rsid w:val="009E6423"/>
    <w:rsid w:val="009E6436"/>
    <w:rsid w:val="009E735F"/>
    <w:rsid w:val="009F0801"/>
    <w:rsid w:val="009F5726"/>
    <w:rsid w:val="00A00B2D"/>
    <w:rsid w:val="00A02A82"/>
    <w:rsid w:val="00A1318E"/>
    <w:rsid w:val="00A15937"/>
    <w:rsid w:val="00A1696E"/>
    <w:rsid w:val="00A17908"/>
    <w:rsid w:val="00A17F3D"/>
    <w:rsid w:val="00A20785"/>
    <w:rsid w:val="00A2081B"/>
    <w:rsid w:val="00A22BEA"/>
    <w:rsid w:val="00A25D16"/>
    <w:rsid w:val="00A26E65"/>
    <w:rsid w:val="00A32871"/>
    <w:rsid w:val="00A32FFB"/>
    <w:rsid w:val="00A33DBA"/>
    <w:rsid w:val="00A3429F"/>
    <w:rsid w:val="00A34893"/>
    <w:rsid w:val="00A35964"/>
    <w:rsid w:val="00A35C45"/>
    <w:rsid w:val="00A409F1"/>
    <w:rsid w:val="00A414B4"/>
    <w:rsid w:val="00A414C0"/>
    <w:rsid w:val="00A41E50"/>
    <w:rsid w:val="00A427E4"/>
    <w:rsid w:val="00A427E5"/>
    <w:rsid w:val="00A42F48"/>
    <w:rsid w:val="00A436B8"/>
    <w:rsid w:val="00A44053"/>
    <w:rsid w:val="00A44FCE"/>
    <w:rsid w:val="00A4759A"/>
    <w:rsid w:val="00A50E7C"/>
    <w:rsid w:val="00A513BD"/>
    <w:rsid w:val="00A51E9C"/>
    <w:rsid w:val="00A5283A"/>
    <w:rsid w:val="00A52AEC"/>
    <w:rsid w:val="00A56369"/>
    <w:rsid w:val="00A5643C"/>
    <w:rsid w:val="00A56865"/>
    <w:rsid w:val="00A56B7A"/>
    <w:rsid w:val="00A56E73"/>
    <w:rsid w:val="00A60A52"/>
    <w:rsid w:val="00A63F8A"/>
    <w:rsid w:val="00A642AA"/>
    <w:rsid w:val="00A6550B"/>
    <w:rsid w:val="00A6715C"/>
    <w:rsid w:val="00A67178"/>
    <w:rsid w:val="00A77C18"/>
    <w:rsid w:val="00A80713"/>
    <w:rsid w:val="00A819B8"/>
    <w:rsid w:val="00A82C82"/>
    <w:rsid w:val="00A84800"/>
    <w:rsid w:val="00A8596C"/>
    <w:rsid w:val="00A859FA"/>
    <w:rsid w:val="00A873F1"/>
    <w:rsid w:val="00A87C15"/>
    <w:rsid w:val="00A87DA9"/>
    <w:rsid w:val="00A93C64"/>
    <w:rsid w:val="00A93D1F"/>
    <w:rsid w:val="00A93FA0"/>
    <w:rsid w:val="00A9461E"/>
    <w:rsid w:val="00A948BE"/>
    <w:rsid w:val="00A94A29"/>
    <w:rsid w:val="00A9577D"/>
    <w:rsid w:val="00AA020E"/>
    <w:rsid w:val="00AA1BB7"/>
    <w:rsid w:val="00AA3B81"/>
    <w:rsid w:val="00AA5BD4"/>
    <w:rsid w:val="00AA5CB4"/>
    <w:rsid w:val="00AA5E7B"/>
    <w:rsid w:val="00AA6E51"/>
    <w:rsid w:val="00AA7405"/>
    <w:rsid w:val="00AA7A44"/>
    <w:rsid w:val="00AB06A2"/>
    <w:rsid w:val="00AB5932"/>
    <w:rsid w:val="00AB63C1"/>
    <w:rsid w:val="00AC03D7"/>
    <w:rsid w:val="00AC07DE"/>
    <w:rsid w:val="00AC0A0A"/>
    <w:rsid w:val="00AC12E6"/>
    <w:rsid w:val="00AC2FBA"/>
    <w:rsid w:val="00AC335A"/>
    <w:rsid w:val="00AC41C2"/>
    <w:rsid w:val="00AC5E72"/>
    <w:rsid w:val="00AC66BE"/>
    <w:rsid w:val="00AC6767"/>
    <w:rsid w:val="00AC7CFB"/>
    <w:rsid w:val="00AD221A"/>
    <w:rsid w:val="00AD2435"/>
    <w:rsid w:val="00AD2B7A"/>
    <w:rsid w:val="00AD2B8D"/>
    <w:rsid w:val="00AD3C18"/>
    <w:rsid w:val="00AD4C5C"/>
    <w:rsid w:val="00AD6673"/>
    <w:rsid w:val="00AD685C"/>
    <w:rsid w:val="00AD73EA"/>
    <w:rsid w:val="00AD7751"/>
    <w:rsid w:val="00AD7FA0"/>
    <w:rsid w:val="00AE0557"/>
    <w:rsid w:val="00AE0686"/>
    <w:rsid w:val="00AE137B"/>
    <w:rsid w:val="00AE203C"/>
    <w:rsid w:val="00AE3879"/>
    <w:rsid w:val="00AE55F8"/>
    <w:rsid w:val="00AE66D6"/>
    <w:rsid w:val="00AE71F1"/>
    <w:rsid w:val="00AE72D6"/>
    <w:rsid w:val="00AE7851"/>
    <w:rsid w:val="00AF23FE"/>
    <w:rsid w:val="00AF3857"/>
    <w:rsid w:val="00AF3B87"/>
    <w:rsid w:val="00AF40FB"/>
    <w:rsid w:val="00AF442A"/>
    <w:rsid w:val="00AF4E09"/>
    <w:rsid w:val="00AF5B9C"/>
    <w:rsid w:val="00AF6A85"/>
    <w:rsid w:val="00AF7E89"/>
    <w:rsid w:val="00B00655"/>
    <w:rsid w:val="00B01119"/>
    <w:rsid w:val="00B02393"/>
    <w:rsid w:val="00B032FA"/>
    <w:rsid w:val="00B03873"/>
    <w:rsid w:val="00B049B2"/>
    <w:rsid w:val="00B05F22"/>
    <w:rsid w:val="00B06994"/>
    <w:rsid w:val="00B10E65"/>
    <w:rsid w:val="00B10E6D"/>
    <w:rsid w:val="00B11554"/>
    <w:rsid w:val="00B126CD"/>
    <w:rsid w:val="00B1290F"/>
    <w:rsid w:val="00B13587"/>
    <w:rsid w:val="00B16924"/>
    <w:rsid w:val="00B17448"/>
    <w:rsid w:val="00B211F7"/>
    <w:rsid w:val="00B2326D"/>
    <w:rsid w:val="00B23A30"/>
    <w:rsid w:val="00B24C59"/>
    <w:rsid w:val="00B26C6A"/>
    <w:rsid w:val="00B30357"/>
    <w:rsid w:val="00B30EA1"/>
    <w:rsid w:val="00B31214"/>
    <w:rsid w:val="00B35DD7"/>
    <w:rsid w:val="00B40163"/>
    <w:rsid w:val="00B41C6F"/>
    <w:rsid w:val="00B42266"/>
    <w:rsid w:val="00B43C83"/>
    <w:rsid w:val="00B45AEE"/>
    <w:rsid w:val="00B47232"/>
    <w:rsid w:val="00B472F0"/>
    <w:rsid w:val="00B50388"/>
    <w:rsid w:val="00B5060C"/>
    <w:rsid w:val="00B507B4"/>
    <w:rsid w:val="00B520E6"/>
    <w:rsid w:val="00B54BD2"/>
    <w:rsid w:val="00B57BF2"/>
    <w:rsid w:val="00B57F37"/>
    <w:rsid w:val="00B6145D"/>
    <w:rsid w:val="00B61835"/>
    <w:rsid w:val="00B621DC"/>
    <w:rsid w:val="00B62298"/>
    <w:rsid w:val="00B64485"/>
    <w:rsid w:val="00B644FF"/>
    <w:rsid w:val="00B64D32"/>
    <w:rsid w:val="00B66EB6"/>
    <w:rsid w:val="00B67663"/>
    <w:rsid w:val="00B67DA5"/>
    <w:rsid w:val="00B7003A"/>
    <w:rsid w:val="00B72C35"/>
    <w:rsid w:val="00B75DA3"/>
    <w:rsid w:val="00B76984"/>
    <w:rsid w:val="00B76A4E"/>
    <w:rsid w:val="00B77D34"/>
    <w:rsid w:val="00B77EF0"/>
    <w:rsid w:val="00B80050"/>
    <w:rsid w:val="00B835F1"/>
    <w:rsid w:val="00B847CE"/>
    <w:rsid w:val="00B8556B"/>
    <w:rsid w:val="00B8582B"/>
    <w:rsid w:val="00B86611"/>
    <w:rsid w:val="00B8754B"/>
    <w:rsid w:val="00B876F1"/>
    <w:rsid w:val="00B90386"/>
    <w:rsid w:val="00B9142C"/>
    <w:rsid w:val="00B916D1"/>
    <w:rsid w:val="00B91F06"/>
    <w:rsid w:val="00B92173"/>
    <w:rsid w:val="00B92C43"/>
    <w:rsid w:val="00B92DC5"/>
    <w:rsid w:val="00B930E5"/>
    <w:rsid w:val="00B93885"/>
    <w:rsid w:val="00B93BDC"/>
    <w:rsid w:val="00B9403F"/>
    <w:rsid w:val="00B940E4"/>
    <w:rsid w:val="00B95D10"/>
    <w:rsid w:val="00B97EDC"/>
    <w:rsid w:val="00BA6500"/>
    <w:rsid w:val="00BA6FA1"/>
    <w:rsid w:val="00BB01DA"/>
    <w:rsid w:val="00BB258C"/>
    <w:rsid w:val="00BB25FA"/>
    <w:rsid w:val="00BB2E58"/>
    <w:rsid w:val="00BB47FE"/>
    <w:rsid w:val="00BB6EBA"/>
    <w:rsid w:val="00BC0ED8"/>
    <w:rsid w:val="00BC226F"/>
    <w:rsid w:val="00BC32DF"/>
    <w:rsid w:val="00BC6BBD"/>
    <w:rsid w:val="00BC71E5"/>
    <w:rsid w:val="00BD087D"/>
    <w:rsid w:val="00BD1589"/>
    <w:rsid w:val="00BD2E20"/>
    <w:rsid w:val="00BD34C9"/>
    <w:rsid w:val="00BD437E"/>
    <w:rsid w:val="00BD4BA2"/>
    <w:rsid w:val="00BD4E1F"/>
    <w:rsid w:val="00BD4F6A"/>
    <w:rsid w:val="00BD574A"/>
    <w:rsid w:val="00BD6AA2"/>
    <w:rsid w:val="00BD716A"/>
    <w:rsid w:val="00BD7525"/>
    <w:rsid w:val="00BD7EA7"/>
    <w:rsid w:val="00BE097F"/>
    <w:rsid w:val="00BE1519"/>
    <w:rsid w:val="00BE3C7C"/>
    <w:rsid w:val="00BE4D76"/>
    <w:rsid w:val="00BE5BF8"/>
    <w:rsid w:val="00BE6B93"/>
    <w:rsid w:val="00BE7B55"/>
    <w:rsid w:val="00BF12F3"/>
    <w:rsid w:val="00BF1899"/>
    <w:rsid w:val="00BF19ED"/>
    <w:rsid w:val="00BF2431"/>
    <w:rsid w:val="00BF48C0"/>
    <w:rsid w:val="00BF5F38"/>
    <w:rsid w:val="00BF623F"/>
    <w:rsid w:val="00BF6CC5"/>
    <w:rsid w:val="00C01653"/>
    <w:rsid w:val="00C02294"/>
    <w:rsid w:val="00C05CA5"/>
    <w:rsid w:val="00C06A28"/>
    <w:rsid w:val="00C07D35"/>
    <w:rsid w:val="00C1140F"/>
    <w:rsid w:val="00C11B2D"/>
    <w:rsid w:val="00C11F0E"/>
    <w:rsid w:val="00C1206A"/>
    <w:rsid w:val="00C156F5"/>
    <w:rsid w:val="00C15AF3"/>
    <w:rsid w:val="00C15DAF"/>
    <w:rsid w:val="00C24AD7"/>
    <w:rsid w:val="00C255D4"/>
    <w:rsid w:val="00C2767F"/>
    <w:rsid w:val="00C276D4"/>
    <w:rsid w:val="00C27798"/>
    <w:rsid w:val="00C30F90"/>
    <w:rsid w:val="00C31BF5"/>
    <w:rsid w:val="00C31C78"/>
    <w:rsid w:val="00C31EDE"/>
    <w:rsid w:val="00C324F6"/>
    <w:rsid w:val="00C326D9"/>
    <w:rsid w:val="00C33995"/>
    <w:rsid w:val="00C33CC1"/>
    <w:rsid w:val="00C341CB"/>
    <w:rsid w:val="00C3535C"/>
    <w:rsid w:val="00C356AB"/>
    <w:rsid w:val="00C356F2"/>
    <w:rsid w:val="00C36C3A"/>
    <w:rsid w:val="00C371B0"/>
    <w:rsid w:val="00C406CB"/>
    <w:rsid w:val="00C43DBC"/>
    <w:rsid w:val="00C47CB2"/>
    <w:rsid w:val="00C502F2"/>
    <w:rsid w:val="00C5042A"/>
    <w:rsid w:val="00C507F7"/>
    <w:rsid w:val="00C50B4A"/>
    <w:rsid w:val="00C52FF2"/>
    <w:rsid w:val="00C545DF"/>
    <w:rsid w:val="00C55F9D"/>
    <w:rsid w:val="00C573BE"/>
    <w:rsid w:val="00C60BC3"/>
    <w:rsid w:val="00C6227E"/>
    <w:rsid w:val="00C62CE8"/>
    <w:rsid w:val="00C64AD3"/>
    <w:rsid w:val="00C64E2F"/>
    <w:rsid w:val="00C6509A"/>
    <w:rsid w:val="00C65B08"/>
    <w:rsid w:val="00C66725"/>
    <w:rsid w:val="00C72827"/>
    <w:rsid w:val="00C72989"/>
    <w:rsid w:val="00C73307"/>
    <w:rsid w:val="00C73A14"/>
    <w:rsid w:val="00C73AE2"/>
    <w:rsid w:val="00C74AB1"/>
    <w:rsid w:val="00C81C28"/>
    <w:rsid w:val="00C8256C"/>
    <w:rsid w:val="00C83575"/>
    <w:rsid w:val="00C84467"/>
    <w:rsid w:val="00C84A4C"/>
    <w:rsid w:val="00C87309"/>
    <w:rsid w:val="00C875CF"/>
    <w:rsid w:val="00C8766D"/>
    <w:rsid w:val="00C87FA2"/>
    <w:rsid w:val="00C919AD"/>
    <w:rsid w:val="00C91A72"/>
    <w:rsid w:val="00C9334A"/>
    <w:rsid w:val="00C9489A"/>
    <w:rsid w:val="00C95AE9"/>
    <w:rsid w:val="00C975C2"/>
    <w:rsid w:val="00C978C0"/>
    <w:rsid w:val="00CA0055"/>
    <w:rsid w:val="00CA220B"/>
    <w:rsid w:val="00CA4DA5"/>
    <w:rsid w:val="00CA6C86"/>
    <w:rsid w:val="00CB007D"/>
    <w:rsid w:val="00CB06EA"/>
    <w:rsid w:val="00CB09C4"/>
    <w:rsid w:val="00CB3BEF"/>
    <w:rsid w:val="00CB539C"/>
    <w:rsid w:val="00CB6F04"/>
    <w:rsid w:val="00CB740F"/>
    <w:rsid w:val="00CB7C9D"/>
    <w:rsid w:val="00CC0110"/>
    <w:rsid w:val="00CC0713"/>
    <w:rsid w:val="00CC169A"/>
    <w:rsid w:val="00CC1F20"/>
    <w:rsid w:val="00CC246A"/>
    <w:rsid w:val="00CC2765"/>
    <w:rsid w:val="00CC3EA1"/>
    <w:rsid w:val="00CC683F"/>
    <w:rsid w:val="00CC7610"/>
    <w:rsid w:val="00CD3318"/>
    <w:rsid w:val="00CD34A4"/>
    <w:rsid w:val="00CD3E6C"/>
    <w:rsid w:val="00CE21B5"/>
    <w:rsid w:val="00CE38CB"/>
    <w:rsid w:val="00CE391C"/>
    <w:rsid w:val="00CE40AD"/>
    <w:rsid w:val="00CE418C"/>
    <w:rsid w:val="00CE56BB"/>
    <w:rsid w:val="00CE6750"/>
    <w:rsid w:val="00CF11CE"/>
    <w:rsid w:val="00CF12D6"/>
    <w:rsid w:val="00CF2C7E"/>
    <w:rsid w:val="00CF37D0"/>
    <w:rsid w:val="00CF3E48"/>
    <w:rsid w:val="00CF4142"/>
    <w:rsid w:val="00CF518D"/>
    <w:rsid w:val="00CF5669"/>
    <w:rsid w:val="00CF5946"/>
    <w:rsid w:val="00CF5B79"/>
    <w:rsid w:val="00CF7E96"/>
    <w:rsid w:val="00D008B0"/>
    <w:rsid w:val="00D00E45"/>
    <w:rsid w:val="00D012F5"/>
    <w:rsid w:val="00D016FD"/>
    <w:rsid w:val="00D02562"/>
    <w:rsid w:val="00D03375"/>
    <w:rsid w:val="00D036EB"/>
    <w:rsid w:val="00D04A43"/>
    <w:rsid w:val="00D0549D"/>
    <w:rsid w:val="00D078D9"/>
    <w:rsid w:val="00D10B90"/>
    <w:rsid w:val="00D11413"/>
    <w:rsid w:val="00D11624"/>
    <w:rsid w:val="00D13AD0"/>
    <w:rsid w:val="00D13D51"/>
    <w:rsid w:val="00D1457D"/>
    <w:rsid w:val="00D14745"/>
    <w:rsid w:val="00D14E23"/>
    <w:rsid w:val="00D16719"/>
    <w:rsid w:val="00D1721E"/>
    <w:rsid w:val="00D203E4"/>
    <w:rsid w:val="00D2112F"/>
    <w:rsid w:val="00D24A1C"/>
    <w:rsid w:val="00D26822"/>
    <w:rsid w:val="00D26908"/>
    <w:rsid w:val="00D26DDD"/>
    <w:rsid w:val="00D270F1"/>
    <w:rsid w:val="00D301B1"/>
    <w:rsid w:val="00D32AC3"/>
    <w:rsid w:val="00D330B4"/>
    <w:rsid w:val="00D34C23"/>
    <w:rsid w:val="00D34F3E"/>
    <w:rsid w:val="00D35F7B"/>
    <w:rsid w:val="00D36DA2"/>
    <w:rsid w:val="00D3743C"/>
    <w:rsid w:val="00D37741"/>
    <w:rsid w:val="00D40D0C"/>
    <w:rsid w:val="00D40FF2"/>
    <w:rsid w:val="00D43193"/>
    <w:rsid w:val="00D4351D"/>
    <w:rsid w:val="00D47B2C"/>
    <w:rsid w:val="00D47C18"/>
    <w:rsid w:val="00D50F90"/>
    <w:rsid w:val="00D51213"/>
    <w:rsid w:val="00D51F95"/>
    <w:rsid w:val="00D5289B"/>
    <w:rsid w:val="00D5433E"/>
    <w:rsid w:val="00D54C7A"/>
    <w:rsid w:val="00D55D6D"/>
    <w:rsid w:val="00D56121"/>
    <w:rsid w:val="00D57593"/>
    <w:rsid w:val="00D575CE"/>
    <w:rsid w:val="00D60027"/>
    <w:rsid w:val="00D60350"/>
    <w:rsid w:val="00D627B4"/>
    <w:rsid w:val="00D63D1E"/>
    <w:rsid w:val="00D644AC"/>
    <w:rsid w:val="00D6517D"/>
    <w:rsid w:val="00D661B0"/>
    <w:rsid w:val="00D71010"/>
    <w:rsid w:val="00D71DE6"/>
    <w:rsid w:val="00D75F88"/>
    <w:rsid w:val="00D765DC"/>
    <w:rsid w:val="00D77074"/>
    <w:rsid w:val="00D771D8"/>
    <w:rsid w:val="00D8159C"/>
    <w:rsid w:val="00D838B4"/>
    <w:rsid w:val="00D83E7F"/>
    <w:rsid w:val="00D83F17"/>
    <w:rsid w:val="00D840F5"/>
    <w:rsid w:val="00D84977"/>
    <w:rsid w:val="00D84DD1"/>
    <w:rsid w:val="00D8573D"/>
    <w:rsid w:val="00D85D26"/>
    <w:rsid w:val="00D864FA"/>
    <w:rsid w:val="00D945D3"/>
    <w:rsid w:val="00D94F87"/>
    <w:rsid w:val="00D955CB"/>
    <w:rsid w:val="00D95F68"/>
    <w:rsid w:val="00D962D6"/>
    <w:rsid w:val="00DA03F7"/>
    <w:rsid w:val="00DA1EF7"/>
    <w:rsid w:val="00DA3FC3"/>
    <w:rsid w:val="00DA4771"/>
    <w:rsid w:val="00DA7354"/>
    <w:rsid w:val="00DA7C10"/>
    <w:rsid w:val="00DB08A1"/>
    <w:rsid w:val="00DB0FCD"/>
    <w:rsid w:val="00DB1595"/>
    <w:rsid w:val="00DB3BDC"/>
    <w:rsid w:val="00DB6132"/>
    <w:rsid w:val="00DB6510"/>
    <w:rsid w:val="00DC03C4"/>
    <w:rsid w:val="00DC056E"/>
    <w:rsid w:val="00DC0FCE"/>
    <w:rsid w:val="00DC13DD"/>
    <w:rsid w:val="00DC1A09"/>
    <w:rsid w:val="00DC257D"/>
    <w:rsid w:val="00DC2B8F"/>
    <w:rsid w:val="00DC30D0"/>
    <w:rsid w:val="00DC4A6F"/>
    <w:rsid w:val="00DC5F8F"/>
    <w:rsid w:val="00DC6118"/>
    <w:rsid w:val="00DD18CB"/>
    <w:rsid w:val="00DD1B01"/>
    <w:rsid w:val="00DD3E73"/>
    <w:rsid w:val="00DD4341"/>
    <w:rsid w:val="00DD4C50"/>
    <w:rsid w:val="00DD52CB"/>
    <w:rsid w:val="00DD570A"/>
    <w:rsid w:val="00DD5C49"/>
    <w:rsid w:val="00DD5CDD"/>
    <w:rsid w:val="00DD5F57"/>
    <w:rsid w:val="00DD6001"/>
    <w:rsid w:val="00DD609B"/>
    <w:rsid w:val="00DD7919"/>
    <w:rsid w:val="00DE02F2"/>
    <w:rsid w:val="00DE07C3"/>
    <w:rsid w:val="00DE0EE6"/>
    <w:rsid w:val="00DE3194"/>
    <w:rsid w:val="00DE380E"/>
    <w:rsid w:val="00DE38A2"/>
    <w:rsid w:val="00DE3AE4"/>
    <w:rsid w:val="00DE4DD4"/>
    <w:rsid w:val="00DE54AD"/>
    <w:rsid w:val="00DE5A88"/>
    <w:rsid w:val="00DE6A94"/>
    <w:rsid w:val="00DF16CB"/>
    <w:rsid w:val="00DF18F9"/>
    <w:rsid w:val="00DF2EFC"/>
    <w:rsid w:val="00DF32E1"/>
    <w:rsid w:val="00DF45A8"/>
    <w:rsid w:val="00DF4B1E"/>
    <w:rsid w:val="00DF656A"/>
    <w:rsid w:val="00DF7BEE"/>
    <w:rsid w:val="00DF7C84"/>
    <w:rsid w:val="00DF7E8A"/>
    <w:rsid w:val="00E00B28"/>
    <w:rsid w:val="00E01667"/>
    <w:rsid w:val="00E01F12"/>
    <w:rsid w:val="00E0250B"/>
    <w:rsid w:val="00E028B5"/>
    <w:rsid w:val="00E02CF1"/>
    <w:rsid w:val="00E04470"/>
    <w:rsid w:val="00E049C7"/>
    <w:rsid w:val="00E04E13"/>
    <w:rsid w:val="00E050E2"/>
    <w:rsid w:val="00E05286"/>
    <w:rsid w:val="00E05F76"/>
    <w:rsid w:val="00E071B0"/>
    <w:rsid w:val="00E07AD9"/>
    <w:rsid w:val="00E11177"/>
    <w:rsid w:val="00E16616"/>
    <w:rsid w:val="00E17CA5"/>
    <w:rsid w:val="00E20728"/>
    <w:rsid w:val="00E24F7A"/>
    <w:rsid w:val="00E25195"/>
    <w:rsid w:val="00E30CF7"/>
    <w:rsid w:val="00E3113A"/>
    <w:rsid w:val="00E31CC2"/>
    <w:rsid w:val="00E32F5D"/>
    <w:rsid w:val="00E33B19"/>
    <w:rsid w:val="00E34087"/>
    <w:rsid w:val="00E362D0"/>
    <w:rsid w:val="00E364BD"/>
    <w:rsid w:val="00E36531"/>
    <w:rsid w:val="00E36AF9"/>
    <w:rsid w:val="00E37971"/>
    <w:rsid w:val="00E37FFB"/>
    <w:rsid w:val="00E411C2"/>
    <w:rsid w:val="00E41FB1"/>
    <w:rsid w:val="00E43890"/>
    <w:rsid w:val="00E44025"/>
    <w:rsid w:val="00E4439C"/>
    <w:rsid w:val="00E45D24"/>
    <w:rsid w:val="00E470F1"/>
    <w:rsid w:val="00E47A59"/>
    <w:rsid w:val="00E47D11"/>
    <w:rsid w:val="00E50467"/>
    <w:rsid w:val="00E517C2"/>
    <w:rsid w:val="00E53211"/>
    <w:rsid w:val="00E54083"/>
    <w:rsid w:val="00E546F3"/>
    <w:rsid w:val="00E56196"/>
    <w:rsid w:val="00E5650E"/>
    <w:rsid w:val="00E56F2E"/>
    <w:rsid w:val="00E56FEE"/>
    <w:rsid w:val="00E6123B"/>
    <w:rsid w:val="00E614CE"/>
    <w:rsid w:val="00E639BA"/>
    <w:rsid w:val="00E64348"/>
    <w:rsid w:val="00E735A7"/>
    <w:rsid w:val="00E751E9"/>
    <w:rsid w:val="00E7527F"/>
    <w:rsid w:val="00E7582F"/>
    <w:rsid w:val="00E75A0D"/>
    <w:rsid w:val="00E75E40"/>
    <w:rsid w:val="00E76650"/>
    <w:rsid w:val="00E76B2A"/>
    <w:rsid w:val="00E81048"/>
    <w:rsid w:val="00E814F8"/>
    <w:rsid w:val="00E815D2"/>
    <w:rsid w:val="00E822EC"/>
    <w:rsid w:val="00E82C3C"/>
    <w:rsid w:val="00E8300D"/>
    <w:rsid w:val="00E84E60"/>
    <w:rsid w:val="00E855F2"/>
    <w:rsid w:val="00E85CA4"/>
    <w:rsid w:val="00E8690D"/>
    <w:rsid w:val="00E90C88"/>
    <w:rsid w:val="00E913D1"/>
    <w:rsid w:val="00E918EF"/>
    <w:rsid w:val="00E92BEB"/>
    <w:rsid w:val="00E93BC1"/>
    <w:rsid w:val="00E93EF0"/>
    <w:rsid w:val="00E9404E"/>
    <w:rsid w:val="00E9410E"/>
    <w:rsid w:val="00E97438"/>
    <w:rsid w:val="00E97743"/>
    <w:rsid w:val="00EA08A6"/>
    <w:rsid w:val="00EA23A1"/>
    <w:rsid w:val="00EA2E79"/>
    <w:rsid w:val="00EA7BD6"/>
    <w:rsid w:val="00EB0EE4"/>
    <w:rsid w:val="00EB3345"/>
    <w:rsid w:val="00EB3961"/>
    <w:rsid w:val="00EB3B18"/>
    <w:rsid w:val="00EB4025"/>
    <w:rsid w:val="00EB50DC"/>
    <w:rsid w:val="00EB60BF"/>
    <w:rsid w:val="00EB7FD1"/>
    <w:rsid w:val="00EC1481"/>
    <w:rsid w:val="00EC3314"/>
    <w:rsid w:val="00EC3349"/>
    <w:rsid w:val="00EC413A"/>
    <w:rsid w:val="00EC53F4"/>
    <w:rsid w:val="00EC5E17"/>
    <w:rsid w:val="00EC63EC"/>
    <w:rsid w:val="00EC68C8"/>
    <w:rsid w:val="00EC7A8F"/>
    <w:rsid w:val="00ED2FC0"/>
    <w:rsid w:val="00ED76E9"/>
    <w:rsid w:val="00EE6440"/>
    <w:rsid w:val="00EF0F31"/>
    <w:rsid w:val="00EF1678"/>
    <w:rsid w:val="00EF1C1E"/>
    <w:rsid w:val="00EF1F05"/>
    <w:rsid w:val="00EF3AC5"/>
    <w:rsid w:val="00EF4A25"/>
    <w:rsid w:val="00EF5A1A"/>
    <w:rsid w:val="00EF7F88"/>
    <w:rsid w:val="00F0000F"/>
    <w:rsid w:val="00F006F1"/>
    <w:rsid w:val="00F00A6B"/>
    <w:rsid w:val="00F01788"/>
    <w:rsid w:val="00F01B2A"/>
    <w:rsid w:val="00F01DDF"/>
    <w:rsid w:val="00F02045"/>
    <w:rsid w:val="00F04D8A"/>
    <w:rsid w:val="00F057E9"/>
    <w:rsid w:val="00F109A4"/>
    <w:rsid w:val="00F10D82"/>
    <w:rsid w:val="00F11FE6"/>
    <w:rsid w:val="00F15B49"/>
    <w:rsid w:val="00F200E4"/>
    <w:rsid w:val="00F2185C"/>
    <w:rsid w:val="00F231E1"/>
    <w:rsid w:val="00F260CB"/>
    <w:rsid w:val="00F2761C"/>
    <w:rsid w:val="00F31B01"/>
    <w:rsid w:val="00F31D34"/>
    <w:rsid w:val="00F32970"/>
    <w:rsid w:val="00F33C57"/>
    <w:rsid w:val="00F35050"/>
    <w:rsid w:val="00F359BC"/>
    <w:rsid w:val="00F35FD9"/>
    <w:rsid w:val="00F3646E"/>
    <w:rsid w:val="00F4095E"/>
    <w:rsid w:val="00F40DE0"/>
    <w:rsid w:val="00F428CB"/>
    <w:rsid w:val="00F4295D"/>
    <w:rsid w:val="00F42A2B"/>
    <w:rsid w:val="00F42AA8"/>
    <w:rsid w:val="00F42D07"/>
    <w:rsid w:val="00F471A7"/>
    <w:rsid w:val="00F472B7"/>
    <w:rsid w:val="00F50AEF"/>
    <w:rsid w:val="00F54550"/>
    <w:rsid w:val="00F62300"/>
    <w:rsid w:val="00F64854"/>
    <w:rsid w:val="00F64A0E"/>
    <w:rsid w:val="00F656DB"/>
    <w:rsid w:val="00F67938"/>
    <w:rsid w:val="00F70269"/>
    <w:rsid w:val="00F70AF1"/>
    <w:rsid w:val="00F70EBC"/>
    <w:rsid w:val="00F715AB"/>
    <w:rsid w:val="00F720C1"/>
    <w:rsid w:val="00F7395D"/>
    <w:rsid w:val="00F741C3"/>
    <w:rsid w:val="00F74291"/>
    <w:rsid w:val="00F743AE"/>
    <w:rsid w:val="00F74DD8"/>
    <w:rsid w:val="00F769BA"/>
    <w:rsid w:val="00F7741D"/>
    <w:rsid w:val="00F7780B"/>
    <w:rsid w:val="00F828F9"/>
    <w:rsid w:val="00F84287"/>
    <w:rsid w:val="00F845B0"/>
    <w:rsid w:val="00F855D2"/>
    <w:rsid w:val="00F8695F"/>
    <w:rsid w:val="00F8738B"/>
    <w:rsid w:val="00F87ED9"/>
    <w:rsid w:val="00F92D9D"/>
    <w:rsid w:val="00F949B3"/>
    <w:rsid w:val="00F95405"/>
    <w:rsid w:val="00F9609E"/>
    <w:rsid w:val="00F97081"/>
    <w:rsid w:val="00F978C3"/>
    <w:rsid w:val="00F97A0E"/>
    <w:rsid w:val="00FA105A"/>
    <w:rsid w:val="00FA1208"/>
    <w:rsid w:val="00FA2471"/>
    <w:rsid w:val="00FA24AE"/>
    <w:rsid w:val="00FA2B8D"/>
    <w:rsid w:val="00FA2DA4"/>
    <w:rsid w:val="00FA3A42"/>
    <w:rsid w:val="00FA6446"/>
    <w:rsid w:val="00FA6F1A"/>
    <w:rsid w:val="00FA760F"/>
    <w:rsid w:val="00FB0830"/>
    <w:rsid w:val="00FB1355"/>
    <w:rsid w:val="00FB1475"/>
    <w:rsid w:val="00FB1859"/>
    <w:rsid w:val="00FB1FC7"/>
    <w:rsid w:val="00FB2A09"/>
    <w:rsid w:val="00FB4878"/>
    <w:rsid w:val="00FB4FA0"/>
    <w:rsid w:val="00FC0BC6"/>
    <w:rsid w:val="00FC0CE9"/>
    <w:rsid w:val="00FC165D"/>
    <w:rsid w:val="00FC2514"/>
    <w:rsid w:val="00FC2C01"/>
    <w:rsid w:val="00FC39E4"/>
    <w:rsid w:val="00FC47CC"/>
    <w:rsid w:val="00FC4E55"/>
    <w:rsid w:val="00FC55F3"/>
    <w:rsid w:val="00FC618C"/>
    <w:rsid w:val="00FC685E"/>
    <w:rsid w:val="00FC70C6"/>
    <w:rsid w:val="00FC720A"/>
    <w:rsid w:val="00FC736A"/>
    <w:rsid w:val="00FC7B3F"/>
    <w:rsid w:val="00FD28DA"/>
    <w:rsid w:val="00FD30CE"/>
    <w:rsid w:val="00FD3197"/>
    <w:rsid w:val="00FD3B12"/>
    <w:rsid w:val="00FD5661"/>
    <w:rsid w:val="00FD67A5"/>
    <w:rsid w:val="00FD6D35"/>
    <w:rsid w:val="00FD72C0"/>
    <w:rsid w:val="00FD75E5"/>
    <w:rsid w:val="00FE001F"/>
    <w:rsid w:val="00FE037A"/>
    <w:rsid w:val="00FE4B4C"/>
    <w:rsid w:val="00FE5031"/>
    <w:rsid w:val="00FE6C5D"/>
    <w:rsid w:val="00FE7597"/>
    <w:rsid w:val="00FE75D6"/>
    <w:rsid w:val="00FF025E"/>
    <w:rsid w:val="00FF05F2"/>
    <w:rsid w:val="00FF1338"/>
    <w:rsid w:val="00FF140D"/>
    <w:rsid w:val="00FF1613"/>
    <w:rsid w:val="00FF1EAD"/>
    <w:rsid w:val="00FF20E8"/>
    <w:rsid w:val="00FF2142"/>
    <w:rsid w:val="00FF23D1"/>
    <w:rsid w:val="00FF2C29"/>
    <w:rsid w:val="00FF3DF1"/>
    <w:rsid w:val="00FF5758"/>
    <w:rsid w:val="00FF6045"/>
    <w:rsid w:val="00FF6B0D"/>
    <w:rsid w:val="00FF7E88"/>
    <w:rsid w:val="034B58F9"/>
    <w:rsid w:val="036D555C"/>
    <w:rsid w:val="04B1A0D1"/>
    <w:rsid w:val="10E073C7"/>
    <w:rsid w:val="1C08AE26"/>
    <w:rsid w:val="221B96B7"/>
    <w:rsid w:val="25FAF287"/>
    <w:rsid w:val="2BA854A3"/>
    <w:rsid w:val="2E7A7911"/>
    <w:rsid w:val="305B7A61"/>
    <w:rsid w:val="332FD1D3"/>
    <w:rsid w:val="33B5E7F4"/>
    <w:rsid w:val="36E7DF56"/>
    <w:rsid w:val="38B8351D"/>
    <w:rsid w:val="3BEF3E67"/>
    <w:rsid w:val="3D1059EA"/>
    <w:rsid w:val="3EBC0DF5"/>
    <w:rsid w:val="400A31A5"/>
    <w:rsid w:val="41906567"/>
    <w:rsid w:val="528F64DD"/>
    <w:rsid w:val="59646DF0"/>
    <w:rsid w:val="5CB6CE76"/>
    <w:rsid w:val="6131F5CF"/>
    <w:rsid w:val="788B0547"/>
    <w:rsid w:val="7A65397C"/>
    <w:rsid w:val="7C28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F10627"/>
  <w15:chartTrackingRefBased/>
  <w15:docId w15:val="{9E0DC4E0-8245-4EF0-86DF-A95321053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63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3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3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0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0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01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665"/>
  </w:style>
  <w:style w:type="paragraph" w:styleId="Footer">
    <w:name w:val="footer"/>
    <w:basedOn w:val="Normal"/>
    <w:link w:val="FooterChar"/>
    <w:uiPriority w:val="99"/>
    <w:unhideWhenUsed/>
    <w:rsid w:val="006E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665"/>
  </w:style>
  <w:style w:type="table" w:styleId="PlainTable2">
    <w:name w:val="Plain Table 2"/>
    <w:basedOn w:val="TableNormal"/>
    <w:uiPriority w:val="42"/>
    <w:rsid w:val="00BE4D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C55F9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26A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6A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6A0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26A0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6A00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unhideWhenUsed/>
    <w:rsid w:val="007F2F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F2F1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2F1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9142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11D3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2A2E34"/>
    <w:rPr>
      <w:color w:val="2B579A"/>
      <w:shd w:val="clear" w:color="auto" w:fill="E1DFDD"/>
    </w:rPr>
  </w:style>
  <w:style w:type="table" w:styleId="TableGrid">
    <w:name w:val="Table Grid"/>
    <w:basedOn w:val="TableNormal"/>
    <w:uiPriority w:val="39"/>
    <w:rsid w:val="008A5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866E7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E151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984F9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84F9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84F9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84F99"/>
    <w:rPr>
      <w:rFonts w:ascii="Calibri" w:hAnsi="Calibri" w:cs="Calibri"/>
      <w:noProof/>
    </w:rPr>
  </w:style>
  <w:style w:type="table" w:customStyle="1" w:styleId="TableGrid1">
    <w:name w:val="Table Grid1"/>
    <w:basedOn w:val="TableNormal"/>
    <w:next w:val="TableGrid"/>
    <w:uiPriority w:val="59"/>
    <w:rsid w:val="00E4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D93D0F526D54A9FC1145E0E7C6B02" ma:contentTypeVersion="12" ma:contentTypeDescription="Create a new document." ma:contentTypeScope="" ma:versionID="fcdbcaf32fd2f6733a5b65c3cb79906f">
  <xsd:schema xmlns:xsd="http://www.w3.org/2001/XMLSchema" xmlns:xs="http://www.w3.org/2001/XMLSchema" xmlns:p="http://schemas.microsoft.com/office/2006/metadata/properties" xmlns:ns2="7d9bf9e7-06f6-4cd7-8400-fc28b7187034" xmlns:ns3="b60c3f27-313a-4661-bcb7-f3aef0e6d912" targetNamespace="http://schemas.microsoft.com/office/2006/metadata/properties" ma:root="true" ma:fieldsID="4f4a85709ecd3c8ea4103a6c23cb1f08" ns2:_="" ns3:_="">
    <xsd:import namespace="7d9bf9e7-06f6-4cd7-8400-fc28b7187034"/>
    <xsd:import namespace="b60c3f27-313a-4661-bcb7-f3aef0e6d9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bf9e7-06f6-4cd7-8400-fc28b71870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c3f27-313a-4661-bcb7-f3aef0e6d91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60c3f27-313a-4661-bcb7-f3aef0e6d912">
      <UserInfo>
        <DisplayName>Uhd, Justin (CDC/DDPHSIS/CGH/DGHP)</DisplayName>
        <AccountId>13</AccountId>
        <AccountType/>
      </UserInfo>
      <UserInfo>
        <DisplayName>Kabore, Charlotte D. (CDC/DDNID/NCCDPHP/OSH)</DisplayName>
        <AccountId>12</AccountId>
        <AccountType/>
      </UserInfo>
      <UserInfo>
        <DisplayName>Cornett, Kelly A. (CDC/DDNID/NCCDPHP/DPH)</DisplayName>
        <AccountId>11</AccountId>
        <AccountType/>
      </UserInfo>
      <UserInfo>
        <DisplayName>Brock, Suzy (CDC/DDNID/NCCDPHP/OD)</DisplayName>
        <AccountId>6</AccountId>
        <AccountType/>
      </UserInfo>
    </SharedWithUsers>
    <lcf76f155ced4ddcb4097134ff3c332f xmlns="7d9bf9e7-06f6-4cd7-8400-fc28b718703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60EF8C4-40B5-4825-B911-2CEB6D304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9bf9e7-06f6-4cd7-8400-fc28b7187034"/>
    <ds:schemaRef ds:uri="b60c3f27-313a-4661-bcb7-f3aef0e6d9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BE2EA4-74AF-4A6C-A0E3-2C29C135CD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867D77-8144-4CD4-8AF0-A9ED428531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F1D4F5-116B-43EA-9C1E-11A091E0240F}">
  <ds:schemaRefs>
    <ds:schemaRef ds:uri="http://schemas.microsoft.com/office/2006/metadata/properties"/>
    <ds:schemaRef ds:uri="http://schemas.microsoft.com/office/infopath/2007/PartnerControls"/>
    <ds:schemaRef ds:uri="b60c3f27-313a-4661-bcb7-f3aef0e6d912"/>
    <ds:schemaRef ds:uri="7d9bf9e7-06f6-4cd7-8400-fc28b71870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4196</CharactersWithSpaces>
  <SharedDoc>false</SharedDoc>
  <HLinks>
    <vt:vector size="66" baseType="variant">
      <vt:variant>
        <vt:i4>6553682</vt:i4>
      </vt:variant>
      <vt:variant>
        <vt:i4>69</vt:i4>
      </vt:variant>
      <vt:variant>
        <vt:i4>0</vt:i4>
      </vt:variant>
      <vt:variant>
        <vt:i4>5</vt:i4>
      </vt:variant>
      <vt:variant>
        <vt:lpwstr>mailto:aalston@cdc.gov</vt:lpwstr>
      </vt:variant>
      <vt:variant>
        <vt:lpwstr/>
      </vt:variant>
      <vt:variant>
        <vt:i4>6160473</vt:i4>
      </vt:variant>
      <vt:variant>
        <vt:i4>66</vt:i4>
      </vt:variant>
      <vt:variant>
        <vt:i4>0</vt:i4>
      </vt:variant>
      <vt:variant>
        <vt:i4>5</vt:i4>
      </vt:variant>
      <vt:variant>
        <vt:lpwstr>https://intranet.cdc.gov/nccdphp/ophp/workforce/elp.html</vt:lpwstr>
      </vt:variant>
      <vt:variant>
        <vt:lpwstr/>
      </vt:variant>
      <vt:variant>
        <vt:i4>3539065</vt:i4>
      </vt:variant>
      <vt:variant>
        <vt:i4>45</vt:i4>
      </vt:variant>
      <vt:variant>
        <vt:i4>0</vt:i4>
      </vt:variant>
      <vt:variant>
        <vt:i4>5</vt:i4>
      </vt:variant>
      <vt:variant>
        <vt:lpwstr>https://cdc.sharepoint.com/teams/NCCDPHPEmergingLeadersProgram-Group4/Shared Documents/Cohort 1 Group 4/Manuscript/www.temi.com</vt:lpwstr>
      </vt:variant>
      <vt:variant>
        <vt:lpwstr/>
      </vt:variant>
      <vt:variant>
        <vt:i4>4784192</vt:i4>
      </vt:variant>
      <vt:variant>
        <vt:i4>42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  <vt:variant>
        <vt:i4>655464</vt:i4>
      </vt:variant>
      <vt:variant>
        <vt:i4>18</vt:i4>
      </vt:variant>
      <vt:variant>
        <vt:i4>0</vt:i4>
      </vt:variant>
      <vt:variant>
        <vt:i4>5</vt:i4>
      </vt:variant>
      <vt:variant>
        <vt:lpwstr>mailto:euh0@cdc.gov</vt:lpwstr>
      </vt:variant>
      <vt:variant>
        <vt:lpwstr/>
      </vt:variant>
      <vt:variant>
        <vt:i4>655464</vt:i4>
      </vt:variant>
      <vt:variant>
        <vt:i4>15</vt:i4>
      </vt:variant>
      <vt:variant>
        <vt:i4>0</vt:i4>
      </vt:variant>
      <vt:variant>
        <vt:i4>5</vt:i4>
      </vt:variant>
      <vt:variant>
        <vt:lpwstr>mailto:euh0@cdc.gov</vt:lpwstr>
      </vt:variant>
      <vt:variant>
        <vt:lpwstr/>
      </vt:variant>
      <vt:variant>
        <vt:i4>2031720</vt:i4>
      </vt:variant>
      <vt:variant>
        <vt:i4>12</vt:i4>
      </vt:variant>
      <vt:variant>
        <vt:i4>0</vt:i4>
      </vt:variant>
      <vt:variant>
        <vt:i4>5</vt:i4>
      </vt:variant>
      <vt:variant>
        <vt:lpwstr>mailto:mru7@cdc.gov</vt:lpwstr>
      </vt:variant>
      <vt:variant>
        <vt:lpwstr/>
      </vt:variant>
      <vt:variant>
        <vt:i4>3342376</vt:i4>
      </vt:variant>
      <vt:variant>
        <vt:i4>9</vt:i4>
      </vt:variant>
      <vt:variant>
        <vt:i4>0</vt:i4>
      </vt:variant>
      <vt:variant>
        <vt:i4>5</vt:i4>
      </vt:variant>
      <vt:variant>
        <vt:lpwstr>https://navigator.cdc.gov/</vt:lpwstr>
      </vt:variant>
      <vt:variant>
        <vt:lpwstr/>
      </vt:variant>
      <vt:variant>
        <vt:i4>6750333</vt:i4>
      </vt:variant>
      <vt:variant>
        <vt:i4>6</vt:i4>
      </vt:variant>
      <vt:variant>
        <vt:i4>0</vt:i4>
      </vt:variant>
      <vt:variant>
        <vt:i4>5</vt:i4>
      </vt:variant>
      <vt:variant>
        <vt:lpwstr>https://cdc.sharepoint.com/:w:/r/teams/NCCDPHPEmergingLeadersProgram-Group4/Shared Documents/Cohort 1 Group 4/NOTES_EMLs Capstone Project_Group4.docx?d=w64b953bf6bdb45c6bd99b9c0dc65ca5b&amp;csf=1&amp;web=1&amp;e=fL0oe7</vt:lpwstr>
      </vt:variant>
      <vt:variant>
        <vt:lpwstr/>
      </vt:variant>
      <vt:variant>
        <vt:i4>458857</vt:i4>
      </vt:variant>
      <vt:variant>
        <vt:i4>3</vt:i4>
      </vt:variant>
      <vt:variant>
        <vt:i4>0</vt:i4>
      </vt:variant>
      <vt:variant>
        <vt:i4>5</vt:i4>
      </vt:variant>
      <vt:variant>
        <vt:lpwstr>mailto:aqa5@cdc.go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mru7@cd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ton, Anita (CDC/NIOSH/OD/ODDM)</dc:creator>
  <cp:keywords/>
  <dc:description/>
  <cp:lastModifiedBy>Jones, Anita Alston (CDC/NIOSH/OD/ODDM)</cp:lastModifiedBy>
  <cp:revision>3</cp:revision>
  <cp:lastPrinted>2019-07-15T05:00:00Z</cp:lastPrinted>
  <dcterms:created xsi:type="dcterms:W3CDTF">2024-03-07T13:10:00Z</dcterms:created>
  <dcterms:modified xsi:type="dcterms:W3CDTF">2024-03-0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D93D0F526D54A9FC1145E0E7C6B02</vt:lpwstr>
  </property>
  <property fmtid="{D5CDD505-2E9C-101B-9397-08002B2CF9AE}" pid="3" name="MediaServiceImageTags">
    <vt:lpwstr/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3-06-24T23:01:47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00d5ec33-e826-42d9-aae6-e64f48afd669</vt:lpwstr>
  </property>
  <property fmtid="{D5CDD505-2E9C-101B-9397-08002B2CF9AE}" pid="10" name="MSIP_Label_7b94a7b8-f06c-4dfe-bdcc-9b548fd58c31_ContentBits">
    <vt:lpwstr>0</vt:lpwstr>
  </property>
  <property fmtid="{D5CDD505-2E9C-101B-9397-08002B2CF9AE}" pid="11" name="_dlc_DocIdItemGuid">
    <vt:lpwstr>cb06aa9c-c2b0-416d-bb2f-28a9a342c451</vt:lpwstr>
  </property>
</Properties>
</file>